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8CB39" w14:textId="50A302BC" w:rsidR="00BA6D31" w:rsidRDefault="00BA6D31" w:rsidP="006706CA">
      <w:pPr>
        <w:autoSpaceDE w:val="0"/>
        <w:autoSpaceDN w:val="0"/>
        <w:spacing w:after="240"/>
        <w:jc w:val="left"/>
        <w:rPr>
          <w:rFonts w:eastAsia="Times New Roman" w:cs="Times New Roman"/>
          <w:b/>
          <w:bCs/>
          <w:color w:val="000000"/>
          <w:spacing w:val="8"/>
          <w:kern w:val="0"/>
          <w:szCs w:val="24"/>
        </w:rPr>
      </w:pPr>
      <w:bookmarkStart w:id="0" w:name="_GoBack"/>
      <w:bookmarkEnd w:id="0"/>
      <w:r>
        <w:rPr>
          <w:rFonts w:eastAsia="Times New Roman" w:cs="Times New Roman" w:hint="eastAsia"/>
          <w:b/>
          <w:bCs/>
          <w:color w:val="000000"/>
          <w:spacing w:val="8"/>
          <w:kern w:val="0"/>
          <w:szCs w:val="24"/>
        </w:rPr>
        <w:t>A</w:t>
      </w:r>
      <w:r>
        <w:rPr>
          <w:rFonts w:eastAsia="Times New Roman" w:cs="Times New Roman"/>
          <w:b/>
          <w:bCs/>
          <w:color w:val="000000"/>
          <w:spacing w:val="8"/>
          <w:kern w:val="0"/>
          <w:szCs w:val="24"/>
        </w:rPr>
        <w:t>ppendix</w:t>
      </w:r>
    </w:p>
    <w:p w14:paraId="27BA1811" w14:textId="2467F0A0" w:rsidR="00BA6D31" w:rsidRDefault="00BA6D31" w:rsidP="006706CA">
      <w:pPr>
        <w:autoSpaceDE w:val="0"/>
        <w:autoSpaceDN w:val="0"/>
        <w:spacing w:after="240"/>
        <w:ind w:right="982"/>
        <w:jc w:val="left"/>
        <w:rPr>
          <w:rFonts w:eastAsia="Times New Roman" w:cs="Times New Roman"/>
          <w:b/>
          <w:bCs/>
          <w:color w:val="000000"/>
          <w:kern w:val="0"/>
          <w:szCs w:val="24"/>
        </w:rPr>
      </w:pPr>
      <w:r w:rsidRPr="002A2349">
        <w:rPr>
          <w:rFonts w:eastAsia="Times New Roman" w:cs="Times New Roman"/>
          <w:b/>
          <w:bCs/>
          <w:color w:val="000000"/>
          <w:spacing w:val="-1"/>
          <w:w w:val="103"/>
          <w:kern w:val="0"/>
          <w:szCs w:val="24"/>
        </w:rPr>
        <w:t>Vocabulary</w:t>
      </w:r>
      <w:r w:rsidRPr="002A2349">
        <w:rPr>
          <w:rFonts w:eastAsia="Times New Roman" w:cs="Times New Roman"/>
          <w:b/>
          <w:bCs/>
          <w:color w:val="000000"/>
          <w:kern w:val="0"/>
          <w:szCs w:val="24"/>
        </w:rPr>
        <w:t xml:space="preserve"> </w:t>
      </w:r>
      <w:r w:rsidR="00C32688">
        <w:rPr>
          <w:rFonts w:eastAsia="Times New Roman" w:cs="Times New Roman"/>
          <w:b/>
          <w:bCs/>
          <w:color w:val="000000"/>
          <w:spacing w:val="-2"/>
          <w:w w:val="102"/>
          <w:kern w:val="0"/>
          <w:szCs w:val="24"/>
        </w:rPr>
        <w:t>p</w:t>
      </w:r>
      <w:r w:rsidRPr="002A2349">
        <w:rPr>
          <w:rFonts w:eastAsia="Times New Roman" w:cs="Times New Roman"/>
          <w:b/>
          <w:bCs/>
          <w:color w:val="000000"/>
          <w:spacing w:val="-2"/>
          <w:w w:val="102"/>
          <w:kern w:val="0"/>
          <w:szCs w:val="24"/>
        </w:rPr>
        <w:t>re-test</w:t>
      </w:r>
      <w:r w:rsidRPr="002A2349">
        <w:rPr>
          <w:rFonts w:eastAsia="Times New Roman" w:cs="Times New Roman"/>
          <w:b/>
          <w:bCs/>
          <w:color w:val="000000"/>
          <w:kern w:val="0"/>
          <w:szCs w:val="24"/>
        </w:rPr>
        <w:t xml:space="preserve"> and</w:t>
      </w:r>
      <w:r w:rsidRPr="002A2349">
        <w:rPr>
          <w:rFonts w:eastAsia="Times New Roman" w:cs="Times New Roman"/>
          <w:b/>
          <w:bCs/>
          <w:color w:val="000000"/>
          <w:spacing w:val="1"/>
          <w:kern w:val="0"/>
          <w:szCs w:val="24"/>
        </w:rPr>
        <w:t xml:space="preserve"> </w:t>
      </w:r>
      <w:r w:rsidR="00C32688">
        <w:rPr>
          <w:rFonts w:eastAsia="Times New Roman" w:cs="Times New Roman"/>
          <w:b/>
          <w:bCs/>
          <w:color w:val="000000"/>
          <w:spacing w:val="-5"/>
          <w:w w:val="104"/>
          <w:kern w:val="0"/>
          <w:szCs w:val="24"/>
        </w:rPr>
        <w:t>p</w:t>
      </w:r>
      <w:r w:rsidRPr="002A2349">
        <w:rPr>
          <w:rFonts w:eastAsia="Times New Roman" w:cs="Times New Roman"/>
          <w:b/>
          <w:bCs/>
          <w:color w:val="000000"/>
          <w:spacing w:val="-5"/>
          <w:w w:val="104"/>
          <w:kern w:val="0"/>
          <w:szCs w:val="24"/>
        </w:rPr>
        <w:t>ost-test</w:t>
      </w:r>
    </w:p>
    <w:p w14:paraId="293A0A16" w14:textId="77777777" w:rsidR="00BA6D31" w:rsidRDefault="00BA6D31" w:rsidP="00BA6D31">
      <w:pPr>
        <w:autoSpaceDE w:val="0"/>
        <w:autoSpaceDN w:val="0"/>
        <w:ind w:right="982"/>
        <w:jc w:val="left"/>
        <w:rPr>
          <w:rFonts w:eastAsia="Times New Roman" w:cs="Times New Roman"/>
          <w:b/>
          <w:bCs/>
          <w:color w:val="000000"/>
          <w:kern w:val="0"/>
          <w:szCs w:val="24"/>
        </w:rPr>
      </w:pPr>
      <w:r w:rsidRPr="002A2349">
        <w:rPr>
          <w:rFonts w:eastAsia="Times New Roman" w:cs="Times New Roman"/>
          <w:b/>
          <w:bCs/>
          <w:color w:val="000000"/>
          <w:spacing w:val="-3"/>
          <w:w w:val="103"/>
          <w:kern w:val="0"/>
          <w:szCs w:val="24"/>
        </w:rPr>
        <w:t>Section</w:t>
      </w:r>
      <w:r w:rsidRPr="002A2349">
        <w:rPr>
          <w:rFonts w:eastAsia="Times New Roman" w:cs="Times New Roman"/>
          <w:b/>
          <w:bCs/>
          <w:color w:val="000000"/>
          <w:w w:val="93"/>
          <w:kern w:val="0"/>
          <w:szCs w:val="24"/>
        </w:rPr>
        <w:t xml:space="preserve"> </w:t>
      </w:r>
      <w:r w:rsidRPr="002A2349">
        <w:rPr>
          <w:rFonts w:eastAsia="Times New Roman" w:cs="Times New Roman"/>
          <w:b/>
          <w:bCs/>
          <w:color w:val="000000"/>
          <w:kern w:val="0"/>
          <w:szCs w:val="24"/>
        </w:rPr>
        <w:t>1</w:t>
      </w:r>
    </w:p>
    <w:p w14:paraId="00710B1A" w14:textId="069950AE" w:rsidR="00BA6D31" w:rsidRPr="002A2349" w:rsidRDefault="00BA6D31" w:rsidP="006706CA">
      <w:pPr>
        <w:autoSpaceDE w:val="0"/>
        <w:autoSpaceDN w:val="0"/>
        <w:spacing w:after="240"/>
        <w:ind w:right="244"/>
        <w:jc w:val="left"/>
        <w:rPr>
          <w:rFonts w:cs="Times New Roman"/>
          <w:szCs w:val="24"/>
        </w:rPr>
      </w:pPr>
      <w:r w:rsidRPr="002A2349">
        <w:rPr>
          <w:rFonts w:eastAsia="Times New Roman" w:cs="Times New Roman"/>
          <w:bCs/>
          <w:color w:val="000000"/>
          <w:kern w:val="0"/>
          <w:szCs w:val="24"/>
        </w:rPr>
        <w:t>Directions:</w:t>
      </w:r>
      <w:r w:rsidRPr="002A2349">
        <w:rPr>
          <w:rFonts w:eastAsia="Times New Roman" w:cs="Times New Roman"/>
          <w:bCs/>
          <w:color w:val="000000"/>
          <w:spacing w:val="2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5"/>
          <w:w w:val="105"/>
          <w:kern w:val="0"/>
          <w:szCs w:val="24"/>
        </w:rPr>
        <w:t>Please</w:t>
      </w:r>
      <w:r w:rsidRPr="002A2349">
        <w:rPr>
          <w:rFonts w:eastAsia="Times New Roman" w:cs="Times New Roman"/>
          <w:bCs/>
          <w:color w:val="000000"/>
          <w:w w:val="97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>choose</w:t>
      </w:r>
      <w:r w:rsidRPr="002A2349">
        <w:rPr>
          <w:rFonts w:eastAsia="Times New Roman" w:cs="Times New Roman"/>
          <w:bCs/>
          <w:color w:val="000000"/>
          <w:w w:val="97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4"/>
          <w:w w:val="105"/>
          <w:kern w:val="0"/>
          <w:szCs w:val="24"/>
        </w:rPr>
        <w:t>the</w:t>
      </w:r>
      <w:r w:rsidRPr="002A2349">
        <w:rPr>
          <w:rFonts w:eastAsia="Times New Roman" w:cs="Times New Roman"/>
          <w:bCs/>
          <w:color w:val="000000"/>
          <w:w w:val="95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right</w:t>
      </w:r>
      <w:r w:rsidRPr="002A2349">
        <w:rPr>
          <w:rFonts w:eastAsia="Times New Roman" w:cs="Times New Roman"/>
          <w:bCs/>
          <w:color w:val="000000"/>
          <w:spacing w:val="3"/>
          <w:kern w:val="0"/>
          <w:szCs w:val="24"/>
        </w:rPr>
        <w:t xml:space="preserve"> </w:t>
      </w:r>
      <w:r>
        <w:rPr>
          <w:rFonts w:eastAsia="Times New Roman" w:cs="Times New Roman"/>
          <w:bCs/>
          <w:color w:val="000000"/>
          <w:spacing w:val="3"/>
          <w:kern w:val="0"/>
          <w:szCs w:val="24"/>
        </w:rPr>
        <w:t>word to go with each meaning. Write the number of that word next to its meaning.</w:t>
      </w:r>
    </w:p>
    <w:p w14:paraId="0BC39BBF" w14:textId="77777777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1</w:t>
      </w:r>
      <w:r w:rsidRPr="002A2349">
        <w:rPr>
          <w:rFonts w:cs="Times New Roman"/>
          <w:szCs w:val="24"/>
        </w:rPr>
        <w:tab/>
        <w:t>construction</w:t>
      </w:r>
    </w:p>
    <w:p w14:paraId="6A3AA3CF" w14:textId="150DE713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2</w:t>
      </w:r>
      <w:r w:rsidRPr="002A2349">
        <w:rPr>
          <w:rFonts w:cs="Times New Roman"/>
          <w:szCs w:val="24"/>
        </w:rPr>
        <w:tab/>
        <w:t>feature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7E30B4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noticeable part of something</w:t>
      </w:r>
    </w:p>
    <w:p w14:paraId="66AB3518" w14:textId="32E54F11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3</w:t>
      </w:r>
      <w:r w:rsidRPr="002A2349">
        <w:rPr>
          <w:rFonts w:cs="Times New Roman"/>
          <w:szCs w:val="24"/>
        </w:rPr>
        <w:tab/>
        <w:t>impact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7E30B4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joining something into a whole</w:t>
      </w:r>
    </w:p>
    <w:p w14:paraId="5120C9A9" w14:textId="2AD2B049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4</w:t>
      </w:r>
      <w:r w:rsidRPr="002A2349">
        <w:rPr>
          <w:rFonts w:cs="Times New Roman"/>
          <w:szCs w:val="24"/>
        </w:rPr>
        <w:tab/>
        <w:t>obtain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7E30B4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collect things over time</w:t>
      </w:r>
    </w:p>
    <w:p w14:paraId="71E54078" w14:textId="77777777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5</w:t>
      </w:r>
      <w:r w:rsidRPr="002A2349">
        <w:rPr>
          <w:rFonts w:cs="Times New Roman"/>
          <w:szCs w:val="24"/>
        </w:rPr>
        <w:tab/>
        <w:t>integration</w:t>
      </w:r>
    </w:p>
    <w:p w14:paraId="77E5E135" w14:textId="1E2A3E3D" w:rsidR="00BA6D31" w:rsidRPr="002A2349" w:rsidRDefault="00BA6D31" w:rsidP="003B3464">
      <w:pPr>
        <w:spacing w:after="240"/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6</w:t>
      </w:r>
      <w:r w:rsidRPr="002A2349">
        <w:rPr>
          <w:rFonts w:cs="Times New Roman"/>
          <w:szCs w:val="24"/>
        </w:rPr>
        <w:tab/>
        <w:t>accumulation</w:t>
      </w:r>
    </w:p>
    <w:p w14:paraId="48FD9D4D" w14:textId="77777777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1</w:t>
      </w:r>
      <w:r w:rsidRPr="002A2349">
        <w:rPr>
          <w:rFonts w:cs="Times New Roman"/>
          <w:szCs w:val="24"/>
        </w:rPr>
        <w:tab/>
        <w:t>motivation</w:t>
      </w:r>
    </w:p>
    <w:p w14:paraId="448864DF" w14:textId="657D9758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2</w:t>
      </w:r>
      <w:r w:rsidRPr="002A2349">
        <w:rPr>
          <w:rFonts w:cs="Times New Roman"/>
          <w:szCs w:val="24"/>
        </w:rPr>
        <w:tab/>
        <w:t>objective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7E30B4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change</w:t>
      </w:r>
    </w:p>
    <w:p w14:paraId="3F9286F1" w14:textId="581B4524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3</w:t>
      </w:r>
      <w:r w:rsidRPr="002A2349">
        <w:rPr>
          <w:rFonts w:cs="Times New Roman"/>
          <w:szCs w:val="24"/>
        </w:rPr>
        <w:tab/>
        <w:t>access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change from one thing into another</w:t>
      </w:r>
    </w:p>
    <w:p w14:paraId="734FB3C6" w14:textId="742A5054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4</w:t>
      </w:r>
      <w:r w:rsidRPr="002A2349">
        <w:rPr>
          <w:rFonts w:cs="Times New Roman"/>
          <w:szCs w:val="24"/>
        </w:rPr>
        <w:tab/>
        <w:t>alter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say something is not true</w:t>
      </w:r>
    </w:p>
    <w:p w14:paraId="53B0A62B" w14:textId="77777777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5</w:t>
      </w:r>
      <w:r w:rsidRPr="002A2349">
        <w:rPr>
          <w:rFonts w:cs="Times New Roman"/>
          <w:szCs w:val="24"/>
        </w:rPr>
        <w:tab/>
        <w:t>deny</w:t>
      </w:r>
    </w:p>
    <w:p w14:paraId="4A9F7D3A" w14:textId="110FED52" w:rsidR="00BA6D31" w:rsidRPr="002A2349" w:rsidRDefault="00BA6D31" w:rsidP="003B3464">
      <w:pPr>
        <w:spacing w:after="240"/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6</w:t>
      </w:r>
      <w:r w:rsidRPr="002A2349">
        <w:rPr>
          <w:rFonts w:cs="Times New Roman"/>
          <w:szCs w:val="24"/>
        </w:rPr>
        <w:tab/>
        <w:t>convert</w:t>
      </w:r>
    </w:p>
    <w:p w14:paraId="6393EBF7" w14:textId="77777777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1</w:t>
      </w:r>
      <w:r w:rsidRPr="002A2349">
        <w:rPr>
          <w:rFonts w:cs="Times New Roman"/>
          <w:szCs w:val="24"/>
        </w:rPr>
        <w:tab/>
        <w:t>estimate</w:t>
      </w:r>
    </w:p>
    <w:p w14:paraId="3CD05107" w14:textId="602947CC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2</w:t>
      </w:r>
      <w:r w:rsidRPr="002A2349">
        <w:rPr>
          <w:rFonts w:cs="Times New Roman"/>
          <w:szCs w:val="24"/>
        </w:rPr>
        <w:tab/>
        <w:t>involve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added to</w:t>
      </w:r>
    </w:p>
    <w:p w14:paraId="1EC13B68" w14:textId="560B680F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3</w:t>
      </w:r>
      <w:r w:rsidRPr="002A2349">
        <w:rPr>
          <w:rFonts w:cs="Times New Roman"/>
          <w:szCs w:val="24"/>
        </w:rPr>
        <w:tab/>
        <w:t xml:space="preserve">supplementary 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guess the number or size of something</w:t>
      </w:r>
    </w:p>
    <w:p w14:paraId="7610D1A8" w14:textId="633345D4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4</w:t>
      </w:r>
      <w:r w:rsidRPr="002A2349">
        <w:rPr>
          <w:rFonts w:cs="Times New Roman"/>
          <w:szCs w:val="24"/>
        </w:rPr>
        <w:tab/>
        <w:t>launch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happening after</w:t>
      </w:r>
    </w:p>
    <w:p w14:paraId="7E4801CE" w14:textId="2A1E7244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5</w:t>
      </w:r>
      <w:r w:rsidRPr="002A2349">
        <w:rPr>
          <w:rFonts w:cs="Times New Roman"/>
          <w:szCs w:val="24"/>
        </w:rPr>
        <w:tab/>
        <w:t>subsequent</w:t>
      </w:r>
    </w:p>
    <w:p w14:paraId="08EB7994" w14:textId="6D127690" w:rsidR="00BA6D31" w:rsidRPr="002A2349" w:rsidRDefault="00BA6D31" w:rsidP="003B3464">
      <w:pPr>
        <w:spacing w:after="240"/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6</w:t>
      </w:r>
      <w:r w:rsidRPr="002A2349">
        <w:rPr>
          <w:rFonts w:cs="Times New Roman"/>
          <w:szCs w:val="24"/>
        </w:rPr>
        <w:tab/>
        <w:t>contract</w:t>
      </w:r>
    </w:p>
    <w:p w14:paraId="4200557C" w14:textId="62DC1776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1</w:t>
      </w:r>
      <w:r w:rsidRPr="002A2349">
        <w:rPr>
          <w:rFonts w:cs="Times New Roman"/>
          <w:szCs w:val="24"/>
        </w:rPr>
        <w:tab/>
        <w:t>phenomenon</w:t>
      </w:r>
    </w:p>
    <w:p w14:paraId="21DC42A0" w14:textId="297154EC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2</w:t>
      </w:r>
      <w:r w:rsidRPr="002A2349">
        <w:rPr>
          <w:rFonts w:cs="Times New Roman"/>
          <w:szCs w:val="24"/>
        </w:rPr>
        <w:tab/>
        <w:t>access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 xml:space="preserve">discussion and argument with anger </w:t>
      </w:r>
    </w:p>
    <w:p w14:paraId="19F4C008" w14:textId="05DAE45B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3</w:t>
      </w:r>
      <w:r w:rsidRPr="002A2349">
        <w:rPr>
          <w:rFonts w:cs="Times New Roman"/>
          <w:szCs w:val="24"/>
        </w:rPr>
        <w:tab/>
        <w:t>reveal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uncovering something to let people see</w:t>
      </w:r>
    </w:p>
    <w:p w14:paraId="5D77A675" w14:textId="43B29B44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4</w:t>
      </w:r>
      <w:r w:rsidRPr="002A2349">
        <w:rPr>
          <w:rFonts w:cs="Times New Roman"/>
          <w:szCs w:val="24"/>
        </w:rPr>
        <w:tab/>
        <w:t>stress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something that is observed to happen or exist</w:t>
      </w:r>
    </w:p>
    <w:p w14:paraId="5239AF25" w14:textId="77777777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5</w:t>
      </w:r>
      <w:r w:rsidRPr="002A2349">
        <w:rPr>
          <w:rFonts w:cs="Times New Roman"/>
          <w:szCs w:val="24"/>
        </w:rPr>
        <w:tab/>
        <w:t>controversy</w:t>
      </w:r>
    </w:p>
    <w:p w14:paraId="61925BB7" w14:textId="43341660" w:rsidR="00BA6D31" w:rsidRPr="002A2349" w:rsidRDefault="00BA6D31" w:rsidP="00DA59AE">
      <w:pPr>
        <w:spacing w:after="240"/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6</w:t>
      </w:r>
      <w:r w:rsidRPr="002A2349">
        <w:rPr>
          <w:rFonts w:cs="Times New Roman"/>
          <w:szCs w:val="24"/>
        </w:rPr>
        <w:tab/>
        <w:t>contribute</w:t>
      </w:r>
    </w:p>
    <w:p w14:paraId="46D56A13" w14:textId="77777777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1</w:t>
      </w:r>
      <w:r w:rsidRPr="002A2349">
        <w:rPr>
          <w:rFonts w:cs="Times New Roman"/>
          <w:szCs w:val="24"/>
        </w:rPr>
        <w:tab/>
        <w:t>identify</w:t>
      </w:r>
    </w:p>
    <w:p w14:paraId="045338A4" w14:textId="7FED6054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2</w:t>
      </w:r>
      <w:r w:rsidRPr="002A2349">
        <w:rPr>
          <w:rFonts w:cs="Times New Roman"/>
          <w:szCs w:val="24"/>
        </w:rPr>
        <w:tab/>
        <w:t>equality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extremely important</w:t>
      </w:r>
    </w:p>
    <w:p w14:paraId="07B0A7F9" w14:textId="0F5A5537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3</w:t>
      </w:r>
      <w:r w:rsidRPr="002A2349">
        <w:rPr>
          <w:rFonts w:cs="Times New Roman"/>
          <w:szCs w:val="24"/>
        </w:rPr>
        <w:tab/>
        <w:t>guarantee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promise to repair a broken product</w:t>
      </w:r>
    </w:p>
    <w:p w14:paraId="1F28BE5F" w14:textId="3AD999E3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4</w:t>
      </w:r>
      <w:r w:rsidRPr="002A2349">
        <w:rPr>
          <w:rFonts w:cs="Times New Roman"/>
          <w:szCs w:val="24"/>
        </w:rPr>
        <w:tab/>
        <w:t>impact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sudden or powerful influence on somebody</w:t>
      </w:r>
    </w:p>
    <w:p w14:paraId="791BFDDA" w14:textId="77777777" w:rsidR="00BA6D31" w:rsidRPr="002A2349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5</w:t>
      </w:r>
      <w:r w:rsidRPr="002A2349">
        <w:rPr>
          <w:rFonts w:cs="Times New Roman"/>
          <w:szCs w:val="24"/>
        </w:rPr>
        <w:tab/>
        <w:t>crucial</w:t>
      </w:r>
    </w:p>
    <w:p w14:paraId="4508E81D" w14:textId="4F72F805" w:rsidR="00BA6D31" w:rsidRPr="002A2349" w:rsidRDefault="00BA6D31" w:rsidP="00DA59AE">
      <w:pPr>
        <w:spacing w:after="240"/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6</w:t>
      </w:r>
      <w:r w:rsidRPr="002A2349">
        <w:rPr>
          <w:rFonts w:cs="Times New Roman"/>
          <w:szCs w:val="24"/>
        </w:rPr>
        <w:tab/>
        <w:t>trend</w:t>
      </w:r>
    </w:p>
    <w:p w14:paraId="01BD76B5" w14:textId="77777777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1</w:t>
      </w:r>
      <w:r w:rsidRPr="002A2349">
        <w:rPr>
          <w:rFonts w:cs="Times New Roman"/>
          <w:szCs w:val="24"/>
        </w:rPr>
        <w:tab/>
        <w:t>priority</w:t>
      </w:r>
    </w:p>
    <w:p w14:paraId="5C7FACE2" w14:textId="71153230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2</w:t>
      </w:r>
      <w:r w:rsidRPr="002A2349">
        <w:rPr>
          <w:rFonts w:cs="Times New Roman"/>
          <w:szCs w:val="24"/>
        </w:rPr>
        <w:tab/>
        <w:t>promote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opinion about something</w:t>
      </w:r>
    </w:p>
    <w:p w14:paraId="29183D9C" w14:textId="2C192DE1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3</w:t>
      </w:r>
      <w:r w:rsidRPr="002A2349">
        <w:rPr>
          <w:rFonts w:cs="Times New Roman"/>
          <w:szCs w:val="24"/>
        </w:rPr>
        <w:tab/>
        <w:t>available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the most important thing you have to do first</w:t>
      </w:r>
    </w:p>
    <w:p w14:paraId="22005C8B" w14:textId="2AC541A4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4</w:t>
      </w:r>
      <w:r w:rsidRPr="002A2349">
        <w:rPr>
          <w:rFonts w:cs="Times New Roman"/>
          <w:szCs w:val="24"/>
        </w:rPr>
        <w:tab/>
        <w:t>exclude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prevent someone to take part in the activity</w:t>
      </w:r>
    </w:p>
    <w:p w14:paraId="02EB164B" w14:textId="77777777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5</w:t>
      </w:r>
      <w:r w:rsidRPr="002A2349">
        <w:rPr>
          <w:rFonts w:cs="Times New Roman"/>
          <w:szCs w:val="24"/>
        </w:rPr>
        <w:tab/>
        <w:t>aware</w:t>
      </w:r>
    </w:p>
    <w:p w14:paraId="442D624E" w14:textId="185373CF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6</w:t>
      </w:r>
      <w:r w:rsidRPr="002A2349">
        <w:rPr>
          <w:rFonts w:cs="Times New Roman"/>
          <w:szCs w:val="24"/>
        </w:rPr>
        <w:tab/>
        <w:t>interpretation</w:t>
      </w:r>
    </w:p>
    <w:p w14:paraId="7B67D307" w14:textId="77777777" w:rsidR="00AF5910" w:rsidRDefault="00AF5910">
      <w:pPr>
        <w:widowControl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1C211B56" w14:textId="0C678BB8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lastRenderedPageBreak/>
        <w:t>1</w:t>
      </w:r>
      <w:r w:rsidRPr="002A2349">
        <w:rPr>
          <w:rFonts w:cs="Times New Roman"/>
          <w:szCs w:val="24"/>
        </w:rPr>
        <w:tab/>
        <w:t>commit</w:t>
      </w:r>
    </w:p>
    <w:p w14:paraId="3D227348" w14:textId="0EDE809E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2</w:t>
      </w:r>
      <w:r w:rsidRPr="002A2349">
        <w:rPr>
          <w:rFonts w:cs="Times New Roman"/>
          <w:szCs w:val="24"/>
        </w:rPr>
        <w:tab/>
        <w:t>restrict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social or professional position</w:t>
      </w:r>
    </w:p>
    <w:p w14:paraId="6DAD5E1B" w14:textId="0797A30A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3</w:t>
      </w:r>
      <w:r w:rsidRPr="002A2349">
        <w:rPr>
          <w:rFonts w:cs="Times New Roman"/>
          <w:szCs w:val="24"/>
        </w:rPr>
        <w:tab/>
        <w:t>distinction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put a limit on something</w:t>
      </w:r>
    </w:p>
    <w:p w14:paraId="2F00208E" w14:textId="0894895D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4</w:t>
      </w:r>
      <w:r w:rsidRPr="002A2349">
        <w:rPr>
          <w:rFonts w:cs="Times New Roman"/>
          <w:szCs w:val="24"/>
        </w:rPr>
        <w:tab/>
        <w:t>status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there is a difference between similar things</w:t>
      </w:r>
    </w:p>
    <w:p w14:paraId="32EDAD0C" w14:textId="77777777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5</w:t>
      </w:r>
      <w:r w:rsidRPr="002A2349">
        <w:rPr>
          <w:rFonts w:cs="Times New Roman"/>
          <w:szCs w:val="24"/>
        </w:rPr>
        <w:tab/>
        <w:t>occur</w:t>
      </w:r>
    </w:p>
    <w:p w14:paraId="20D16233" w14:textId="459DE495" w:rsidR="00BA6D31" w:rsidRPr="002A2349" w:rsidRDefault="00BA6D31" w:rsidP="00D87C9F">
      <w:pPr>
        <w:spacing w:after="240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6</w:t>
      </w:r>
      <w:r w:rsidRPr="002A2349">
        <w:rPr>
          <w:rFonts w:cs="Times New Roman"/>
          <w:szCs w:val="24"/>
        </w:rPr>
        <w:tab/>
        <w:t>expand</w:t>
      </w:r>
    </w:p>
    <w:p w14:paraId="6E7D3F51" w14:textId="77777777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1</w:t>
      </w:r>
      <w:r w:rsidRPr="002A2349">
        <w:rPr>
          <w:rFonts w:cs="Times New Roman"/>
          <w:szCs w:val="24"/>
        </w:rPr>
        <w:tab/>
        <w:t>confine</w:t>
      </w:r>
    </w:p>
    <w:p w14:paraId="55F2FC5D" w14:textId="118935F9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2</w:t>
      </w:r>
      <w:r w:rsidRPr="002A2349">
        <w:rPr>
          <w:rFonts w:cs="Times New Roman"/>
          <w:szCs w:val="24"/>
        </w:rPr>
        <w:tab/>
        <w:t>assign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>
        <w:rPr>
          <w:rFonts w:cs="Times New Roman"/>
          <w:szCs w:val="24"/>
        </w:rPr>
        <w:t>g</w:t>
      </w:r>
      <w:r w:rsidRPr="002A2349">
        <w:rPr>
          <w:rFonts w:cs="Times New Roman"/>
          <w:szCs w:val="24"/>
        </w:rPr>
        <w:t>ive someone work to do</w:t>
      </w:r>
    </w:p>
    <w:p w14:paraId="65C85207" w14:textId="798A9C2F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3</w:t>
      </w:r>
      <w:r w:rsidRPr="002A2349">
        <w:rPr>
          <w:rFonts w:cs="Times New Roman"/>
          <w:szCs w:val="24"/>
        </w:rPr>
        <w:tab/>
        <w:t>trend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prevent something from spreading</w:t>
      </w:r>
    </w:p>
    <w:p w14:paraId="50FFB301" w14:textId="393C6E01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4</w:t>
      </w:r>
      <w:r w:rsidRPr="002A2349">
        <w:rPr>
          <w:rFonts w:cs="Times New Roman"/>
          <w:szCs w:val="24"/>
        </w:rPr>
        <w:tab/>
        <w:t>regulate</w:t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Pr="002A2349">
        <w:rPr>
          <w:rFonts w:cs="Times New Roman"/>
          <w:szCs w:val="24"/>
        </w:rPr>
        <w:tab/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control something by means of rules</w:t>
      </w:r>
    </w:p>
    <w:p w14:paraId="7C830CBE" w14:textId="77777777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5</w:t>
      </w:r>
      <w:r w:rsidRPr="002A2349">
        <w:rPr>
          <w:rFonts w:cs="Times New Roman"/>
          <w:szCs w:val="24"/>
        </w:rPr>
        <w:tab/>
        <w:t>policy</w:t>
      </w:r>
    </w:p>
    <w:p w14:paraId="192D349D" w14:textId="066E7D14" w:rsidR="00BA6D31" w:rsidRPr="002A2349" w:rsidRDefault="00BA6D31" w:rsidP="00D87C9F">
      <w:pPr>
        <w:spacing w:after="240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6</w:t>
      </w:r>
      <w:r w:rsidRPr="002A2349">
        <w:rPr>
          <w:rFonts w:cs="Times New Roman"/>
          <w:szCs w:val="24"/>
        </w:rPr>
        <w:tab/>
        <w:t>contribute</w:t>
      </w:r>
    </w:p>
    <w:p w14:paraId="7D105ECE" w14:textId="440B3A84" w:rsidR="00F876A1" w:rsidRPr="00D87C9F" w:rsidRDefault="00BA6D31" w:rsidP="00D87C9F">
      <w:pPr>
        <w:autoSpaceDE w:val="0"/>
        <w:autoSpaceDN w:val="0"/>
        <w:spacing w:after="240"/>
        <w:jc w:val="left"/>
        <w:rPr>
          <w:rFonts w:cs="Times New Roman"/>
          <w:szCs w:val="24"/>
        </w:rPr>
      </w:pPr>
      <w:r w:rsidRPr="002A2349">
        <w:rPr>
          <w:rFonts w:eastAsia="Times New Roman" w:cs="Times New Roman"/>
          <w:b/>
          <w:bCs/>
          <w:color w:val="000000"/>
          <w:spacing w:val="-3"/>
          <w:w w:val="103"/>
          <w:kern w:val="0"/>
          <w:szCs w:val="24"/>
        </w:rPr>
        <w:t>Section</w:t>
      </w:r>
      <w:r w:rsidRPr="002A2349">
        <w:rPr>
          <w:rFonts w:eastAsia="Times New Roman" w:cs="Times New Roman"/>
          <w:b/>
          <w:bCs/>
          <w:color w:val="000000"/>
          <w:w w:val="93"/>
          <w:kern w:val="0"/>
          <w:szCs w:val="24"/>
        </w:rPr>
        <w:t xml:space="preserve"> </w:t>
      </w:r>
      <w:r w:rsidRPr="002A2349">
        <w:rPr>
          <w:rFonts w:eastAsia="Times New Roman" w:cs="Times New Roman"/>
          <w:b/>
          <w:bCs/>
          <w:color w:val="000000"/>
          <w:kern w:val="0"/>
          <w:szCs w:val="24"/>
        </w:rPr>
        <w:t>2</w:t>
      </w:r>
    </w:p>
    <w:p w14:paraId="4A315D75" w14:textId="5F4BE155" w:rsidR="00BA6D31" w:rsidRPr="00F876A1" w:rsidRDefault="00BA6D31" w:rsidP="00BA6D31">
      <w:pPr>
        <w:autoSpaceDE w:val="0"/>
        <w:autoSpaceDN w:val="0"/>
        <w:jc w:val="left"/>
        <w:rPr>
          <w:rFonts w:cs="Times New Roman"/>
          <w:b/>
          <w:bCs/>
          <w:i/>
          <w:iCs/>
          <w:szCs w:val="24"/>
        </w:rPr>
      </w:pPr>
      <w:r w:rsidRPr="00F876A1">
        <w:rPr>
          <w:rFonts w:eastAsia="Times New Roman" w:cs="Times New Roman"/>
          <w:b/>
          <w:bCs/>
          <w:i/>
          <w:iCs/>
          <w:color w:val="000000"/>
          <w:spacing w:val="-6"/>
          <w:w w:val="105"/>
          <w:kern w:val="0"/>
          <w:szCs w:val="24"/>
        </w:rPr>
        <w:t>Part</w:t>
      </w:r>
      <w:r w:rsidRPr="00F876A1">
        <w:rPr>
          <w:rFonts w:eastAsia="Times New Roman" w:cs="Times New Roman"/>
          <w:b/>
          <w:bCs/>
          <w:i/>
          <w:iCs/>
          <w:color w:val="000000"/>
          <w:kern w:val="0"/>
          <w:szCs w:val="24"/>
        </w:rPr>
        <w:t xml:space="preserve"> </w:t>
      </w:r>
      <w:r w:rsidRPr="00F876A1">
        <w:rPr>
          <w:rFonts w:eastAsia="Times New Roman" w:cs="Times New Roman"/>
          <w:b/>
          <w:bCs/>
          <w:i/>
          <w:iCs/>
          <w:color w:val="000000"/>
          <w:spacing w:val="1"/>
          <w:kern w:val="0"/>
          <w:szCs w:val="24"/>
        </w:rPr>
        <w:t>1</w:t>
      </w:r>
    </w:p>
    <w:p w14:paraId="0C7F67A1" w14:textId="547BA8B4" w:rsidR="00BA6D31" w:rsidRPr="00D87C9F" w:rsidRDefault="00BA6D31" w:rsidP="00D87C9F">
      <w:pPr>
        <w:autoSpaceDE w:val="0"/>
        <w:autoSpaceDN w:val="0"/>
        <w:spacing w:after="240"/>
        <w:ind w:right="329"/>
        <w:jc w:val="left"/>
        <w:rPr>
          <w:rFonts w:cs="Times New Roman"/>
          <w:szCs w:val="24"/>
        </w:rPr>
      </w:pPr>
      <w:r w:rsidRPr="002A2349">
        <w:rPr>
          <w:rFonts w:eastAsia="Times New Roman" w:cs="Times New Roman"/>
          <w:bCs/>
          <w:color w:val="000000"/>
          <w:kern w:val="0"/>
          <w:szCs w:val="24"/>
        </w:rPr>
        <w:t>Directions:</w:t>
      </w:r>
      <w:r w:rsidRPr="002A2349">
        <w:rPr>
          <w:rFonts w:eastAsia="Times New Roman" w:cs="Times New Roman"/>
          <w:bCs/>
          <w:color w:val="000000"/>
          <w:spacing w:val="2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5"/>
          <w:w w:val="105"/>
          <w:kern w:val="0"/>
          <w:szCs w:val="24"/>
        </w:rPr>
        <w:t>Please</w:t>
      </w:r>
      <w:r w:rsidRPr="002A2349">
        <w:rPr>
          <w:rFonts w:eastAsia="Times New Roman" w:cs="Times New Roman"/>
          <w:bCs/>
          <w:color w:val="000000"/>
          <w:w w:val="97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3"/>
          <w:w w:val="105"/>
          <w:kern w:val="0"/>
          <w:szCs w:val="24"/>
        </w:rPr>
        <w:t>fill</w:t>
      </w:r>
      <w:r w:rsidRPr="002A2349">
        <w:rPr>
          <w:rFonts w:eastAsia="Times New Roman" w:cs="Times New Roman"/>
          <w:bCs/>
          <w:color w:val="000000"/>
          <w:spacing w:val="3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in the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5"/>
          <w:w w:val="105"/>
          <w:kern w:val="0"/>
          <w:szCs w:val="24"/>
        </w:rPr>
        <w:t>blanks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 xml:space="preserve"> with</w:t>
      </w:r>
      <w:r w:rsidRPr="002A2349">
        <w:rPr>
          <w:rFonts w:eastAsia="Times New Roman" w:cs="Times New Roman"/>
          <w:bCs/>
          <w:color w:val="000000"/>
          <w:spacing w:val="2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prepositions</w:t>
      </w:r>
      <w:r w:rsidRPr="002A2349">
        <w:rPr>
          <w:rFonts w:eastAsia="Times New Roman" w:cs="Times New Roman"/>
          <w:bCs/>
          <w:color w:val="000000"/>
          <w:spacing w:val="2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 xml:space="preserve">to </w:t>
      </w:r>
      <w:r w:rsidRPr="002A2349">
        <w:rPr>
          <w:rFonts w:eastAsia="Times New Roman" w:cs="Times New Roman"/>
          <w:bCs/>
          <w:color w:val="000000"/>
          <w:spacing w:val="-2"/>
          <w:w w:val="102"/>
          <w:kern w:val="0"/>
          <w:szCs w:val="24"/>
        </w:rPr>
        <w:t>complete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the sentences</w:t>
      </w:r>
      <w:r w:rsidR="00D41430">
        <w:rPr>
          <w:rFonts w:eastAsia="Times New Roman" w:cs="Times New Roman"/>
          <w:bCs/>
          <w:color w:val="000000"/>
          <w:kern w:val="0"/>
          <w:szCs w:val="24"/>
        </w:rPr>
        <w:t>.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 xml:space="preserve"> </w:t>
      </w:r>
      <w:r w:rsidR="00D41430">
        <w:rPr>
          <w:rFonts w:eastAsia="Times New Roman" w:cs="Times New Roman"/>
          <w:bCs/>
          <w:color w:val="000000"/>
          <w:kern w:val="0"/>
          <w:szCs w:val="24"/>
        </w:rPr>
        <w:t>T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he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1"/>
          <w:w w:val="101"/>
          <w:kern w:val="0"/>
          <w:szCs w:val="24"/>
        </w:rPr>
        <w:t>meaning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 xml:space="preserve"> of</w:t>
      </w:r>
      <w:r w:rsidRPr="002A2349">
        <w:rPr>
          <w:rFonts w:eastAsia="Times New Roman" w:cs="Times New Roman"/>
          <w:bCs/>
          <w:color w:val="000000"/>
          <w:w w:val="97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3"/>
          <w:w w:val="105"/>
          <w:kern w:val="0"/>
          <w:szCs w:val="24"/>
        </w:rPr>
        <w:t>the</w:t>
      </w:r>
      <w:r w:rsidRPr="002A2349">
        <w:rPr>
          <w:rFonts w:eastAsia="Times New Roman" w:cs="Times New Roman"/>
          <w:bCs/>
          <w:color w:val="000000"/>
          <w:w w:val="94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verbal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5"/>
          <w:w w:val="105"/>
          <w:kern w:val="0"/>
          <w:szCs w:val="24"/>
        </w:rPr>
        <w:t>expression</w:t>
      </w:r>
      <w:r w:rsidRPr="002A2349">
        <w:rPr>
          <w:rFonts w:eastAsia="Times New Roman" w:cs="Times New Roman"/>
          <w:bCs/>
          <w:color w:val="000000"/>
          <w:spacing w:val="4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is in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4"/>
          <w:w w:val="96"/>
          <w:kern w:val="0"/>
          <w:szCs w:val="24"/>
        </w:rPr>
        <w:t>parentheses</w:t>
      </w:r>
      <w:r w:rsidRPr="002A2349">
        <w:rPr>
          <w:rFonts w:eastAsia="Times New Roman" w:cs="Times New Roman"/>
          <w:bCs/>
          <w:color w:val="000000"/>
          <w:w w:val="97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1"/>
          <w:w w:val="102"/>
          <w:kern w:val="0"/>
          <w:szCs w:val="24"/>
        </w:rPr>
        <w:t>at</w:t>
      </w:r>
      <w:r w:rsidRPr="002A2349">
        <w:rPr>
          <w:rFonts w:eastAsia="Times New Roman" w:cs="Times New Roman"/>
          <w:bCs/>
          <w:color w:val="000000"/>
          <w:w w:val="97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3"/>
          <w:w w:val="105"/>
          <w:kern w:val="0"/>
          <w:szCs w:val="24"/>
        </w:rPr>
        <w:t>the</w:t>
      </w:r>
      <w:r w:rsidRPr="002A2349">
        <w:rPr>
          <w:rFonts w:eastAsia="Times New Roman" w:cs="Times New Roman"/>
          <w:bCs/>
          <w:color w:val="000000"/>
          <w:w w:val="94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end of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the</w:t>
      </w:r>
      <w:r w:rsidRPr="002A2349">
        <w:rPr>
          <w:rFonts w:eastAsia="Times New Roman" w:cs="Times New Roman"/>
          <w:bCs/>
          <w:color w:val="000000"/>
          <w:w w:val="97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>line.</w:t>
      </w:r>
    </w:p>
    <w:p w14:paraId="0EB736E0" w14:textId="1640AECA" w:rsidR="00BA6D31" w:rsidRPr="00BB6EC1" w:rsidRDefault="002D5DD1" w:rsidP="00BA6D31">
      <w:pPr>
        <w:autoSpaceDE w:val="0"/>
        <w:autoSpaceDN w:val="0"/>
        <w:ind w:right="1385"/>
        <w:jc w:val="left"/>
        <w:rPr>
          <w:rFonts w:cs="Times New Roman"/>
          <w:szCs w:val="24"/>
        </w:rPr>
      </w:pPr>
      <w:r w:rsidRPr="002D5DD1">
        <w:rPr>
          <w:rFonts w:eastAsia="Times New Roman" w:cs="Times New Roman"/>
          <w:bCs/>
          <w:i/>
          <w:iCs/>
          <w:color w:val="000000"/>
          <w:kern w:val="0"/>
          <w:szCs w:val="24"/>
        </w:rPr>
        <w:t>Example</w:t>
      </w:r>
    </w:p>
    <w:p w14:paraId="74C5AB9D" w14:textId="526A9232" w:rsidR="00BA6D31" w:rsidRPr="00D87C9F" w:rsidRDefault="00BA6D31" w:rsidP="00D87C9F">
      <w:pPr>
        <w:autoSpaceDE w:val="0"/>
        <w:autoSpaceDN w:val="0"/>
        <w:spacing w:after="240"/>
        <w:ind w:right="1383"/>
        <w:jc w:val="left"/>
        <w:rPr>
          <w:rFonts w:eastAsia="Times New Roman" w:cs="Times New Roman"/>
          <w:bCs/>
          <w:color w:val="000000"/>
          <w:spacing w:val="-4"/>
          <w:w w:val="105"/>
          <w:kern w:val="0"/>
          <w:szCs w:val="24"/>
        </w:rPr>
      </w:pPr>
      <w:r w:rsidRPr="002A2349">
        <w:rPr>
          <w:rFonts w:eastAsia="Times New Roman" w:cs="Times New Roman"/>
          <w:bCs/>
          <w:color w:val="000000"/>
          <w:kern w:val="0"/>
          <w:szCs w:val="24"/>
        </w:rPr>
        <w:t>Don</w:t>
      </w:r>
      <w:r w:rsidR="00D41430">
        <w:rPr>
          <w:rFonts w:eastAsia="Times New Roman" w:cs="Times New Roman"/>
          <w:bCs/>
          <w:color w:val="000000"/>
          <w:kern w:val="0"/>
          <w:szCs w:val="24"/>
        </w:rPr>
        <w:t>’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t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worry,</w:t>
      </w:r>
      <w:r w:rsidRPr="002A2349">
        <w:rPr>
          <w:rFonts w:eastAsia="Times New Roman" w:cs="Times New Roman"/>
          <w:bCs/>
          <w:color w:val="000000"/>
          <w:w w:val="99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you can</w:t>
      </w:r>
      <w:r w:rsidRPr="002A2349">
        <w:rPr>
          <w:rFonts w:eastAsia="Times New Roman" w:cs="Times New Roman"/>
          <w:bCs/>
          <w:color w:val="000000"/>
          <w:spacing w:val="1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4"/>
          <w:w w:val="104"/>
          <w:kern w:val="0"/>
          <w:szCs w:val="24"/>
        </w:rPr>
        <w:t>depend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 xml:space="preserve"> </w:t>
      </w:r>
      <w:r w:rsidR="00EF4B3E">
        <w:rPr>
          <w:rFonts w:eastAsia="Times New Roman" w:cs="Times New Roman"/>
          <w:bCs/>
          <w:color w:val="000000"/>
          <w:spacing w:val="-1"/>
          <w:w w:val="101"/>
          <w:kern w:val="0"/>
          <w:szCs w:val="24"/>
          <w:u w:val="single"/>
        </w:rPr>
        <w:t xml:space="preserve">    </w:t>
      </w:r>
      <w:r w:rsidR="00EF4B3E" w:rsidRPr="00EF4B3E">
        <w:rPr>
          <w:rFonts w:eastAsia="Times New Roman" w:cs="Times New Roman"/>
          <w:bCs/>
          <w:color w:val="000000"/>
          <w:spacing w:val="-1"/>
          <w:w w:val="101"/>
          <w:kern w:val="0"/>
          <w:szCs w:val="24"/>
          <w:u w:val="single"/>
        </w:rPr>
        <w:t xml:space="preserve">  </w:t>
      </w:r>
      <w:r w:rsidRPr="00EF4B3E">
        <w:rPr>
          <w:rFonts w:eastAsia="Times New Roman" w:cs="Times New Roman"/>
          <w:bCs/>
          <w:i/>
          <w:iCs/>
          <w:color w:val="000000"/>
          <w:spacing w:val="-1"/>
          <w:w w:val="101"/>
          <w:kern w:val="0"/>
          <w:szCs w:val="24"/>
          <w:u w:val="single"/>
        </w:rPr>
        <w:t>on</w:t>
      </w:r>
      <w:r w:rsidR="00EF4B3E" w:rsidRPr="00EF4B3E">
        <w:rPr>
          <w:rFonts w:eastAsia="Times New Roman" w:cs="Times New Roman"/>
          <w:bCs/>
          <w:color w:val="000000"/>
          <w:spacing w:val="-1"/>
          <w:w w:val="101"/>
          <w:kern w:val="0"/>
          <w:szCs w:val="24"/>
          <w:u w:val="single"/>
        </w:rPr>
        <w:t xml:space="preserve">  </w:t>
      </w:r>
      <w:r w:rsidR="00EF4B3E">
        <w:rPr>
          <w:rFonts w:eastAsia="Times New Roman" w:cs="Times New Roman"/>
          <w:bCs/>
          <w:color w:val="000000"/>
          <w:spacing w:val="-1"/>
          <w:w w:val="101"/>
          <w:kern w:val="0"/>
          <w:szCs w:val="24"/>
          <w:u w:val="single"/>
        </w:rPr>
        <w:t xml:space="preserve">    </w:t>
      </w:r>
      <w:r w:rsidR="00EF4B3E">
        <w:rPr>
          <w:rFonts w:eastAsia="Times New Roman" w:cs="Times New Roman"/>
          <w:bCs/>
          <w:color w:val="000000"/>
          <w:spacing w:val="-1"/>
          <w:w w:val="101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>me!</w:t>
      </w:r>
      <w:r w:rsidRPr="002A2349">
        <w:rPr>
          <w:rFonts w:eastAsia="Times New Roman" w:cs="Times New Roman"/>
          <w:bCs/>
          <w:color w:val="000000"/>
          <w:w w:val="97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1"/>
          <w:w w:val="103"/>
          <w:kern w:val="0"/>
          <w:szCs w:val="24"/>
        </w:rPr>
        <w:t>(to</w:t>
      </w:r>
      <w:r w:rsidRPr="002A2349">
        <w:rPr>
          <w:rFonts w:eastAsia="Times New Roman" w:cs="Times New Roman"/>
          <w:bCs/>
          <w:color w:val="000000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color w:val="000000"/>
          <w:spacing w:val="-4"/>
          <w:w w:val="105"/>
          <w:kern w:val="0"/>
          <w:szCs w:val="24"/>
        </w:rPr>
        <w:t>trust)</w:t>
      </w:r>
    </w:p>
    <w:p w14:paraId="5E559886" w14:textId="5022542C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 xml:space="preserve">To my surprise, he refused to cooperate </w:t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us! (to work together)</w:t>
      </w:r>
    </w:p>
    <w:p w14:paraId="14C93B80" w14:textId="46A0A74B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 xml:space="preserve">Zoe has tried to adapt </w:t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the local customs. (to change behavior)</w:t>
      </w:r>
    </w:p>
    <w:p w14:paraId="06FC69C8" w14:textId="2F18B29F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 xml:space="preserve">I attributed my success </w:t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the hard work in the past week. (to credit to)</w:t>
      </w:r>
    </w:p>
    <w:p w14:paraId="1C72CDB0" w14:textId="78C2356E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 xml:space="preserve">Students have to conform </w:t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school rules. (to behave the way that are expected)</w:t>
      </w:r>
    </w:p>
    <w:p w14:paraId="7B499CF8" w14:textId="6BCA6DEF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 xml:space="preserve">The law prohibits kids </w:t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buying alcoholic beverages. (to forbid)</w:t>
      </w:r>
    </w:p>
    <w:p w14:paraId="5217D399" w14:textId="2409C637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 xml:space="preserve">Their parents consented </w:t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their marriage. (to agree on)</w:t>
      </w:r>
    </w:p>
    <w:p w14:paraId="771D7802" w14:textId="65EB0EFE" w:rsidR="00BA6D31" w:rsidRPr="002A2349" w:rsidRDefault="00BA6D31" w:rsidP="00BA6D31">
      <w:pPr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 xml:space="preserve">The exhibition exposes students </w:t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good art. (to give experience)</w:t>
      </w:r>
    </w:p>
    <w:p w14:paraId="383EEDD4" w14:textId="64A54D38" w:rsidR="00BA6D31" w:rsidRPr="002240DF" w:rsidRDefault="00BA6D31" w:rsidP="002240DF">
      <w:pPr>
        <w:spacing w:after="240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 xml:space="preserve">We don’t want to be involved </w:t>
      </w:r>
      <w:r w:rsidR="005E72A0">
        <w:rPr>
          <w:rFonts w:eastAsia="Arial Unicode MS" w:cs="Times New Roman"/>
          <w:color w:val="000000"/>
          <w:kern w:val="0"/>
          <w:szCs w:val="24"/>
          <w:u w:val="single"/>
        </w:rPr>
        <w:t xml:space="preserve">          </w:t>
      </w:r>
      <w:r w:rsidR="005E72A0" w:rsidRPr="001D7E23">
        <w:rPr>
          <w:rFonts w:eastAsia="Arial Unicode MS" w:cs="Times New Roman"/>
          <w:color w:val="000000"/>
          <w:kern w:val="0"/>
          <w:szCs w:val="24"/>
          <w:u w:color="000000"/>
        </w:rPr>
        <w:t xml:space="preserve"> </w:t>
      </w:r>
      <w:r w:rsidRPr="002A2349">
        <w:rPr>
          <w:rFonts w:cs="Times New Roman"/>
          <w:szCs w:val="24"/>
        </w:rPr>
        <w:t>anything you just talked about! (to take part in an unwanted thing)</w:t>
      </w:r>
    </w:p>
    <w:p w14:paraId="61369D67" w14:textId="10D94457" w:rsidR="00BA6D31" w:rsidRPr="00F876A1" w:rsidRDefault="00BA6D31" w:rsidP="00BA6D31">
      <w:pPr>
        <w:jc w:val="left"/>
        <w:rPr>
          <w:rFonts w:cs="Times New Roman"/>
          <w:b/>
          <w:i/>
          <w:szCs w:val="24"/>
        </w:rPr>
      </w:pPr>
      <w:r w:rsidRPr="00F876A1">
        <w:rPr>
          <w:rFonts w:cs="Times New Roman"/>
          <w:b/>
          <w:i/>
          <w:szCs w:val="24"/>
        </w:rPr>
        <w:t>Part 2</w:t>
      </w:r>
    </w:p>
    <w:p w14:paraId="70CD9C90" w14:textId="37300CFA" w:rsidR="00822F28" w:rsidRPr="002240DF" w:rsidRDefault="00BA6D31" w:rsidP="002240DF">
      <w:pPr>
        <w:spacing w:after="240"/>
        <w:jc w:val="left"/>
        <w:rPr>
          <w:rFonts w:cs="Times New Roman"/>
          <w:szCs w:val="24"/>
          <w:u w:val="single"/>
        </w:rPr>
      </w:pPr>
      <w:r w:rsidRPr="002A2349">
        <w:rPr>
          <w:rFonts w:cs="Times New Roman"/>
          <w:szCs w:val="24"/>
        </w:rPr>
        <w:t xml:space="preserve">Please translate the following sentences into English and pay attention to the expressions of the </w:t>
      </w:r>
      <w:r w:rsidRPr="002A2349">
        <w:rPr>
          <w:rFonts w:cs="Times New Roman"/>
          <w:szCs w:val="24"/>
          <w:u w:val="single"/>
        </w:rPr>
        <w:t>phrases that are underlined.</w:t>
      </w:r>
    </w:p>
    <w:p w14:paraId="3D28534D" w14:textId="17CC8916" w:rsidR="00BA6D31" w:rsidRPr="002D5DD1" w:rsidRDefault="002D5DD1" w:rsidP="00BA6D31">
      <w:pPr>
        <w:autoSpaceDE w:val="0"/>
        <w:autoSpaceDN w:val="0"/>
        <w:jc w:val="left"/>
        <w:rPr>
          <w:rFonts w:cs="Times New Roman"/>
          <w:i/>
          <w:iCs/>
          <w:szCs w:val="24"/>
        </w:rPr>
      </w:pPr>
      <w:r w:rsidRPr="002D5DD1">
        <w:rPr>
          <w:rFonts w:eastAsia="Times New Roman" w:cs="Times New Roman"/>
          <w:bCs/>
          <w:i/>
          <w:iCs/>
          <w:color w:val="000000"/>
          <w:kern w:val="0"/>
          <w:szCs w:val="24"/>
        </w:rPr>
        <w:t>Example</w:t>
      </w:r>
    </w:p>
    <w:p w14:paraId="48E39CA6" w14:textId="21DD5323" w:rsidR="00BA6D31" w:rsidRPr="002240DF" w:rsidRDefault="00BA6D31" w:rsidP="002240DF">
      <w:pPr>
        <w:autoSpaceDE w:val="0"/>
        <w:autoSpaceDN w:val="0"/>
        <w:spacing w:after="240"/>
        <w:jc w:val="left"/>
        <w:rPr>
          <w:rFonts w:cs="Times New Roman"/>
          <w:szCs w:val="24"/>
        </w:rPr>
      </w:pPr>
      <w:r w:rsidRPr="002A2349">
        <w:rPr>
          <w:rFonts w:cs="Times New Roman"/>
          <w:bCs/>
          <w:color w:val="000000"/>
          <w:kern w:val="0"/>
          <w:szCs w:val="24"/>
        </w:rPr>
        <w:t>我通过听音乐来释</w:t>
      </w:r>
      <w:r w:rsidRPr="002A2349">
        <w:rPr>
          <w:rFonts w:cs="Times New Roman"/>
          <w:bCs/>
          <w:color w:val="000000"/>
          <w:spacing w:val="1"/>
          <w:kern w:val="0"/>
          <w:szCs w:val="24"/>
        </w:rPr>
        <w:t>放</w:t>
      </w:r>
      <w:r w:rsidRPr="002A2349">
        <w:rPr>
          <w:rFonts w:cs="Times New Roman"/>
          <w:bCs/>
          <w:color w:val="000000"/>
          <w:kern w:val="0"/>
          <w:szCs w:val="24"/>
        </w:rPr>
        <w:t>压力。</w:t>
      </w:r>
      <w:r w:rsidRPr="002A2349">
        <w:rPr>
          <w:rFonts w:eastAsia="Times New Roman" w:cs="Times New Roman"/>
          <w:bCs/>
          <w:i/>
          <w:iCs/>
          <w:color w:val="000000"/>
          <w:kern w:val="0"/>
          <w:szCs w:val="24"/>
        </w:rPr>
        <w:t>I relieve</w:t>
      </w:r>
      <w:r w:rsidRPr="002A2349">
        <w:rPr>
          <w:rFonts w:eastAsia="Times New Roman" w:cs="Times New Roman"/>
          <w:bCs/>
          <w:i/>
          <w:iCs/>
          <w:color w:val="000000"/>
          <w:w w:val="97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i/>
          <w:iCs/>
          <w:color w:val="000000"/>
          <w:spacing w:val="-1"/>
          <w:w w:val="102"/>
          <w:kern w:val="0"/>
          <w:szCs w:val="24"/>
        </w:rPr>
        <w:t>stress</w:t>
      </w:r>
      <w:r w:rsidRPr="002A2349">
        <w:rPr>
          <w:rFonts w:eastAsia="Times New Roman" w:cs="Times New Roman"/>
          <w:bCs/>
          <w:i/>
          <w:iCs/>
          <w:color w:val="000000"/>
          <w:kern w:val="0"/>
          <w:szCs w:val="24"/>
        </w:rPr>
        <w:t xml:space="preserve"> by </w:t>
      </w:r>
      <w:r w:rsidRPr="002A2349">
        <w:rPr>
          <w:rFonts w:eastAsia="Times New Roman" w:cs="Times New Roman"/>
          <w:bCs/>
          <w:i/>
          <w:iCs/>
          <w:color w:val="000000"/>
          <w:spacing w:val="-4"/>
          <w:w w:val="105"/>
          <w:kern w:val="0"/>
          <w:szCs w:val="24"/>
        </w:rPr>
        <w:t>listening</w:t>
      </w:r>
      <w:r w:rsidRPr="002A2349">
        <w:rPr>
          <w:rFonts w:eastAsia="Times New Roman" w:cs="Times New Roman"/>
          <w:bCs/>
          <w:i/>
          <w:iCs/>
          <w:color w:val="000000"/>
          <w:w w:val="98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i/>
          <w:iCs/>
          <w:color w:val="000000"/>
          <w:kern w:val="0"/>
          <w:szCs w:val="24"/>
        </w:rPr>
        <w:t>to</w:t>
      </w:r>
      <w:r w:rsidRPr="002A2349">
        <w:rPr>
          <w:rFonts w:eastAsia="Times New Roman" w:cs="Times New Roman"/>
          <w:bCs/>
          <w:i/>
          <w:iCs/>
          <w:color w:val="000000"/>
          <w:w w:val="99"/>
          <w:kern w:val="0"/>
          <w:szCs w:val="24"/>
        </w:rPr>
        <w:t xml:space="preserve"> </w:t>
      </w:r>
      <w:r w:rsidRPr="002A2349">
        <w:rPr>
          <w:rFonts w:eastAsia="Times New Roman" w:cs="Times New Roman"/>
          <w:bCs/>
          <w:i/>
          <w:iCs/>
          <w:color w:val="000000"/>
          <w:kern w:val="0"/>
          <w:szCs w:val="24"/>
        </w:rPr>
        <w:t xml:space="preserve">the </w:t>
      </w:r>
      <w:r w:rsidRPr="002A2349">
        <w:rPr>
          <w:rFonts w:eastAsia="Times New Roman" w:cs="Times New Roman"/>
          <w:bCs/>
          <w:i/>
          <w:iCs/>
          <w:color w:val="000000"/>
          <w:spacing w:val="-4"/>
          <w:w w:val="104"/>
          <w:kern w:val="0"/>
          <w:szCs w:val="24"/>
        </w:rPr>
        <w:t>music.</w:t>
      </w:r>
    </w:p>
    <w:p w14:paraId="5EFD5FFF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水被用来</w:t>
      </w:r>
      <w:r w:rsidRPr="002A2349">
        <w:rPr>
          <w:rFonts w:cs="Times New Roman"/>
          <w:szCs w:val="24"/>
          <w:u w:val="single"/>
        </w:rPr>
        <w:t>维持生命</w:t>
      </w:r>
      <w:r w:rsidRPr="002A2349">
        <w:rPr>
          <w:rFonts w:cs="Times New Roman"/>
          <w:szCs w:val="24"/>
        </w:rPr>
        <w:t>。</w:t>
      </w:r>
    </w:p>
    <w:p w14:paraId="6D0FEDD7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1B4025E5" w14:textId="77777777" w:rsidR="00BA6D31" w:rsidRDefault="00BA6D31" w:rsidP="00BA6D31">
      <w:pPr>
        <w:jc w:val="left"/>
        <w:rPr>
          <w:rFonts w:cs="Times New Roman"/>
          <w:szCs w:val="24"/>
          <w:u w:val="single"/>
        </w:rPr>
      </w:pPr>
      <w:r w:rsidRPr="002A2349">
        <w:rPr>
          <w:rFonts w:cs="Times New Roman"/>
          <w:szCs w:val="24"/>
        </w:rPr>
        <w:t>我通过阅读</w:t>
      </w:r>
      <w:r w:rsidRPr="002A2349">
        <w:rPr>
          <w:rFonts w:cs="Times New Roman"/>
          <w:szCs w:val="24"/>
          <w:u w:val="single"/>
        </w:rPr>
        <w:t>获得更多知识</w:t>
      </w:r>
    </w:p>
    <w:p w14:paraId="06FA71B3" w14:textId="43AB6872" w:rsidR="00BA6D31" w:rsidRPr="005E72A0" w:rsidRDefault="005E72A0" w:rsidP="00BA6D31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50E899A6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我们的目的是</w:t>
      </w:r>
      <w:r w:rsidRPr="002A2349">
        <w:rPr>
          <w:rFonts w:cs="Times New Roman"/>
          <w:szCs w:val="24"/>
          <w:u w:val="single"/>
        </w:rPr>
        <w:t>深化改革</w:t>
      </w:r>
      <w:r w:rsidRPr="002A2349">
        <w:rPr>
          <w:rFonts w:cs="Times New Roman"/>
          <w:szCs w:val="24"/>
        </w:rPr>
        <w:t>。</w:t>
      </w:r>
    </w:p>
    <w:p w14:paraId="17244685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76238531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这首歌</w:t>
      </w:r>
      <w:r w:rsidRPr="002A2349">
        <w:rPr>
          <w:rFonts w:cs="Times New Roman"/>
          <w:szCs w:val="24"/>
          <w:u w:val="single"/>
        </w:rPr>
        <w:t>激起</w:t>
      </w:r>
      <w:r w:rsidRPr="002A2349">
        <w:rPr>
          <w:rFonts w:cs="Times New Roman"/>
          <w:szCs w:val="24"/>
        </w:rPr>
        <w:t>了他对于音乐的</w:t>
      </w:r>
      <w:r w:rsidRPr="002A2349">
        <w:rPr>
          <w:rFonts w:cs="Times New Roman"/>
          <w:szCs w:val="24"/>
          <w:u w:val="single"/>
        </w:rPr>
        <w:t>兴趣</w:t>
      </w:r>
      <w:r w:rsidRPr="002A2349">
        <w:rPr>
          <w:rFonts w:cs="Times New Roman"/>
          <w:szCs w:val="24"/>
        </w:rPr>
        <w:t>。</w:t>
      </w:r>
    </w:p>
    <w:p w14:paraId="59BB566F" w14:textId="1AFC4264" w:rsidR="006B7BF7" w:rsidRPr="00822F28" w:rsidRDefault="005E72A0" w:rsidP="00BA6D31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29B29E6C" w14:textId="72FC725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阅读可以帮助</w:t>
      </w:r>
      <w:r w:rsidRPr="002A2349">
        <w:rPr>
          <w:rFonts w:cs="Times New Roman"/>
          <w:szCs w:val="24"/>
          <w:u w:val="single"/>
        </w:rPr>
        <w:t>巩固记忆</w:t>
      </w:r>
      <w:r w:rsidRPr="002A2349">
        <w:rPr>
          <w:rFonts w:cs="Times New Roman"/>
          <w:szCs w:val="24"/>
        </w:rPr>
        <w:t>。</w:t>
      </w:r>
    </w:p>
    <w:p w14:paraId="74DED6D5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4199A04A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lastRenderedPageBreak/>
        <w:t>这辆车</w:t>
      </w:r>
      <w:r w:rsidRPr="002A2349">
        <w:rPr>
          <w:rFonts w:cs="Times New Roman"/>
          <w:szCs w:val="24"/>
          <w:u w:val="single"/>
        </w:rPr>
        <w:t>超速</w:t>
      </w:r>
      <w:r w:rsidRPr="002A2349">
        <w:rPr>
          <w:rFonts w:cs="Times New Roman"/>
          <w:szCs w:val="24"/>
        </w:rPr>
        <w:t>了。</w:t>
      </w:r>
    </w:p>
    <w:p w14:paraId="23E4A457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4EA0AAB6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这项政策</w:t>
      </w:r>
      <w:r w:rsidRPr="002A2349">
        <w:rPr>
          <w:rFonts w:cs="Times New Roman"/>
          <w:szCs w:val="24"/>
          <w:u w:val="single"/>
        </w:rPr>
        <w:t>打压了经济的增长</w:t>
      </w:r>
      <w:r w:rsidRPr="002A2349">
        <w:rPr>
          <w:rFonts w:cs="Times New Roman"/>
          <w:szCs w:val="24"/>
          <w:u w:val="single"/>
        </w:rPr>
        <w:t>(the growth of economy)</w:t>
      </w:r>
      <w:r w:rsidRPr="002A2349">
        <w:rPr>
          <w:rFonts w:cs="Times New Roman"/>
          <w:szCs w:val="24"/>
        </w:rPr>
        <w:t>。</w:t>
      </w:r>
    </w:p>
    <w:p w14:paraId="158153EE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203F4090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他们</w:t>
      </w:r>
      <w:r w:rsidRPr="002A2349">
        <w:rPr>
          <w:rFonts w:cs="Times New Roman"/>
          <w:szCs w:val="24"/>
          <w:u w:val="single"/>
        </w:rPr>
        <w:t>利用资金</w:t>
      </w:r>
      <w:r w:rsidRPr="002A2349">
        <w:rPr>
          <w:rFonts w:cs="Times New Roman"/>
          <w:szCs w:val="24"/>
        </w:rPr>
        <w:t>来发展经济。</w:t>
      </w:r>
    </w:p>
    <w:p w14:paraId="1D7D9F64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51FAF794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微信</w:t>
      </w:r>
      <w:r w:rsidRPr="002A2349">
        <w:rPr>
          <w:rFonts w:cs="Times New Roman"/>
          <w:szCs w:val="24"/>
          <w:u w:val="single"/>
        </w:rPr>
        <w:t>促进</w:t>
      </w:r>
      <w:r w:rsidRPr="002A2349">
        <w:rPr>
          <w:rFonts w:cs="Times New Roman"/>
          <w:szCs w:val="24"/>
        </w:rPr>
        <w:t>了我们之间的</w:t>
      </w:r>
      <w:r w:rsidRPr="002A2349">
        <w:rPr>
          <w:rFonts w:cs="Times New Roman"/>
          <w:szCs w:val="24"/>
          <w:u w:val="single"/>
        </w:rPr>
        <w:t>交流</w:t>
      </w:r>
      <w:r w:rsidRPr="002A2349">
        <w:rPr>
          <w:rFonts w:cs="Times New Roman"/>
          <w:szCs w:val="24"/>
        </w:rPr>
        <w:t>。</w:t>
      </w:r>
    </w:p>
    <w:p w14:paraId="77586F34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1AF512F9" w14:textId="77F60B49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他暗中</w:t>
      </w:r>
      <w:r w:rsidRPr="002A2349">
        <w:rPr>
          <w:rFonts w:cs="Times New Roman"/>
          <w:szCs w:val="24"/>
          <w:u w:val="single"/>
        </w:rPr>
        <w:t>操控</w:t>
      </w:r>
      <w:r w:rsidRPr="002A2349">
        <w:rPr>
          <w:rFonts w:cs="Times New Roman"/>
          <w:szCs w:val="24"/>
        </w:rPr>
        <w:t>公司的财政</w:t>
      </w:r>
      <w:r w:rsidRPr="002A2349">
        <w:rPr>
          <w:rFonts w:cs="Times New Roman"/>
          <w:szCs w:val="24"/>
          <w:u w:val="single"/>
        </w:rPr>
        <w:t>账目</w:t>
      </w:r>
      <w:r w:rsidR="00DC5E9C">
        <w:rPr>
          <w:rFonts w:cs="Times New Roman" w:hint="eastAsia"/>
          <w:szCs w:val="24"/>
        </w:rPr>
        <w:t>(</w:t>
      </w:r>
      <w:r w:rsidRPr="002A2349">
        <w:rPr>
          <w:rFonts w:cs="Times New Roman"/>
          <w:szCs w:val="24"/>
        </w:rPr>
        <w:t>financial records</w:t>
      </w:r>
      <w:r w:rsidR="00DC5E9C">
        <w:rPr>
          <w:rFonts w:cs="Times New Roman" w:hint="eastAsia"/>
          <w:szCs w:val="24"/>
        </w:rPr>
        <w:t>)</w:t>
      </w:r>
      <w:r w:rsidRPr="002A2349">
        <w:rPr>
          <w:rFonts w:cs="Times New Roman"/>
          <w:szCs w:val="24"/>
        </w:rPr>
        <w:t>。</w:t>
      </w:r>
    </w:p>
    <w:p w14:paraId="16AF20B8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70A52E6E" w14:textId="7D20F301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这所大学对于学生的行为准则</w:t>
      </w:r>
      <w:r w:rsidR="00DC5E9C">
        <w:rPr>
          <w:rFonts w:cs="Times New Roman" w:hint="eastAsia"/>
          <w:szCs w:val="24"/>
        </w:rPr>
        <w:t>(</w:t>
      </w:r>
      <w:r w:rsidRPr="002A2349">
        <w:rPr>
          <w:rFonts w:cs="Times New Roman"/>
          <w:szCs w:val="24"/>
        </w:rPr>
        <w:t>student conduct</w:t>
      </w:r>
      <w:r w:rsidR="00DC5E9C">
        <w:rPr>
          <w:rFonts w:cs="Times New Roman" w:hint="eastAsia"/>
          <w:szCs w:val="24"/>
        </w:rPr>
        <w:t>)</w:t>
      </w:r>
      <w:r w:rsidRPr="002A2349">
        <w:rPr>
          <w:rFonts w:cs="Times New Roman"/>
          <w:szCs w:val="24"/>
          <w:u w:val="single"/>
        </w:rPr>
        <w:t>制订了严格的制度</w:t>
      </w:r>
      <w:r w:rsidRPr="002A2349">
        <w:rPr>
          <w:rFonts w:cs="Times New Roman"/>
          <w:szCs w:val="24"/>
        </w:rPr>
        <w:t>。</w:t>
      </w:r>
    </w:p>
    <w:p w14:paraId="5786EC03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0CA45DE7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在一些公司中，男性依然比女性担任更重要的职位。</w:t>
      </w:r>
    </w:p>
    <w:p w14:paraId="6E191FA1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2873189A" w14:textId="54202538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这是</w:t>
      </w:r>
      <w:r w:rsidRPr="002A2349">
        <w:rPr>
          <w:rFonts w:cs="Times New Roman"/>
          <w:szCs w:val="24"/>
          <w:u w:val="single"/>
        </w:rPr>
        <w:t>提升</w:t>
      </w:r>
      <w:r w:rsidRPr="002A2349">
        <w:rPr>
          <w:rFonts w:cs="Times New Roman"/>
          <w:szCs w:val="24"/>
        </w:rPr>
        <w:t>公司</w:t>
      </w:r>
      <w:r w:rsidRPr="002A2349">
        <w:rPr>
          <w:rFonts w:cs="Times New Roman"/>
          <w:szCs w:val="24"/>
          <w:u w:val="single"/>
        </w:rPr>
        <w:t>信誉</w:t>
      </w:r>
      <w:r w:rsidR="00DC5E9C">
        <w:rPr>
          <w:rFonts w:cs="Times New Roman" w:hint="eastAsia"/>
          <w:szCs w:val="24"/>
        </w:rPr>
        <w:t>(</w:t>
      </w:r>
      <w:r w:rsidRPr="002A2349">
        <w:rPr>
          <w:rFonts w:cs="Times New Roman"/>
          <w:szCs w:val="24"/>
        </w:rPr>
        <w:t>the reputation of the company</w:t>
      </w:r>
      <w:r w:rsidR="00DC5E9C">
        <w:rPr>
          <w:rFonts w:cs="Times New Roman" w:hint="eastAsia"/>
          <w:szCs w:val="24"/>
        </w:rPr>
        <w:t>)</w:t>
      </w:r>
      <w:r w:rsidRPr="002A2349">
        <w:rPr>
          <w:rFonts w:cs="Times New Roman"/>
          <w:szCs w:val="24"/>
        </w:rPr>
        <w:t>的好机会。</w:t>
      </w:r>
    </w:p>
    <w:p w14:paraId="54DF5CF2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6A827AFB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我在阅读中</w:t>
      </w:r>
      <w:r w:rsidRPr="002A2349">
        <w:rPr>
          <w:rFonts w:cs="Times New Roman"/>
          <w:szCs w:val="24"/>
          <w:u w:val="single"/>
        </w:rPr>
        <w:t>遇到</w:t>
      </w:r>
      <w:r w:rsidRPr="002A2349">
        <w:rPr>
          <w:rFonts w:cs="Times New Roman"/>
          <w:szCs w:val="24"/>
        </w:rPr>
        <w:t>了一些</w:t>
      </w:r>
      <w:r w:rsidRPr="002A2349">
        <w:rPr>
          <w:rFonts w:cs="Times New Roman"/>
          <w:szCs w:val="24"/>
          <w:u w:val="single"/>
        </w:rPr>
        <w:t>问题</w:t>
      </w:r>
      <w:r w:rsidRPr="002A2349">
        <w:rPr>
          <w:rFonts w:cs="Times New Roman"/>
          <w:szCs w:val="24"/>
        </w:rPr>
        <w:t>。</w:t>
      </w:r>
    </w:p>
    <w:p w14:paraId="17FD9AB1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77E0B6B3" w14:textId="484961CB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她希望</w:t>
      </w:r>
      <w:r w:rsidRPr="002A2349">
        <w:rPr>
          <w:rFonts w:cs="Times New Roman"/>
          <w:szCs w:val="24"/>
          <w:u w:val="single"/>
        </w:rPr>
        <w:t>寻求</w:t>
      </w:r>
      <w:r w:rsidRPr="002A2349">
        <w:rPr>
          <w:rFonts w:cs="Times New Roman"/>
          <w:szCs w:val="24"/>
        </w:rPr>
        <w:t>到成功的</w:t>
      </w:r>
      <w:r w:rsidRPr="002A2349">
        <w:rPr>
          <w:rFonts w:cs="Times New Roman"/>
          <w:szCs w:val="24"/>
          <w:u w:val="single"/>
        </w:rPr>
        <w:t>事业</w:t>
      </w:r>
      <w:r w:rsidRPr="002A2349">
        <w:rPr>
          <w:rFonts w:cs="Times New Roman"/>
          <w:szCs w:val="24"/>
        </w:rPr>
        <w:t>(a successful career</w:t>
      </w:r>
      <w:r w:rsidR="00A22D5E">
        <w:rPr>
          <w:rFonts w:cs="Times New Roman" w:hint="eastAsia"/>
          <w:szCs w:val="24"/>
        </w:rPr>
        <w:t>)</w:t>
      </w:r>
      <w:r w:rsidRPr="002A2349">
        <w:rPr>
          <w:rFonts w:cs="Times New Roman"/>
          <w:szCs w:val="24"/>
        </w:rPr>
        <w:t>。</w:t>
      </w:r>
    </w:p>
    <w:p w14:paraId="7724258E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2DA44489" w14:textId="7F10B46B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太阳能</w:t>
      </w:r>
      <w:r w:rsidR="00DC5E9C">
        <w:rPr>
          <w:rFonts w:cs="Times New Roman" w:hint="eastAsia"/>
          <w:szCs w:val="24"/>
        </w:rPr>
        <w:t>(</w:t>
      </w:r>
      <w:r w:rsidRPr="002A2349">
        <w:rPr>
          <w:rFonts w:cs="Times New Roman"/>
          <w:szCs w:val="24"/>
        </w:rPr>
        <w:t>solar power</w:t>
      </w:r>
      <w:r w:rsidR="00DC5E9C">
        <w:rPr>
          <w:rFonts w:cs="Times New Roman" w:hint="eastAsia"/>
          <w:szCs w:val="24"/>
        </w:rPr>
        <w:t>)</w:t>
      </w:r>
      <w:r w:rsidRPr="002A2349">
        <w:rPr>
          <w:rFonts w:cs="Times New Roman"/>
          <w:szCs w:val="24"/>
        </w:rPr>
        <w:t>被用来</w:t>
      </w:r>
      <w:r w:rsidRPr="002A2349">
        <w:rPr>
          <w:rFonts w:cs="Times New Roman"/>
          <w:szCs w:val="24"/>
          <w:u w:val="single"/>
        </w:rPr>
        <w:t>发电</w:t>
      </w:r>
      <w:r w:rsidRPr="002A2349">
        <w:rPr>
          <w:rFonts w:cs="Times New Roman"/>
          <w:szCs w:val="24"/>
        </w:rPr>
        <w:t>。</w:t>
      </w:r>
    </w:p>
    <w:p w14:paraId="40C1ADB3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4045A7F6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这项政策将会对市场</w:t>
      </w:r>
      <w:r w:rsidRPr="002A2349">
        <w:rPr>
          <w:rFonts w:cs="Times New Roman"/>
          <w:szCs w:val="24"/>
          <w:u w:val="single"/>
        </w:rPr>
        <w:t>释放</w:t>
      </w:r>
      <w:r w:rsidRPr="002A2349">
        <w:rPr>
          <w:rFonts w:cs="Times New Roman"/>
          <w:szCs w:val="24"/>
        </w:rPr>
        <w:t>出巨大的</w:t>
      </w:r>
      <w:r w:rsidRPr="002A2349">
        <w:rPr>
          <w:rFonts w:cs="Times New Roman"/>
          <w:szCs w:val="24"/>
          <w:u w:val="single"/>
        </w:rPr>
        <w:t>能量</w:t>
      </w:r>
      <w:r w:rsidRPr="002A2349">
        <w:rPr>
          <w:rFonts w:cs="Times New Roman"/>
          <w:szCs w:val="24"/>
        </w:rPr>
        <w:t>。</w:t>
      </w:r>
    </w:p>
    <w:p w14:paraId="61318245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5B4EC5A5" w14:textId="77777777" w:rsidR="00BA6D31" w:rsidRDefault="00BA6D31" w:rsidP="00BA6D31">
      <w:pPr>
        <w:jc w:val="left"/>
        <w:rPr>
          <w:rFonts w:cs="Times New Roman"/>
          <w:szCs w:val="24"/>
        </w:rPr>
      </w:pPr>
      <w:r w:rsidRPr="002A2349">
        <w:rPr>
          <w:rFonts w:cs="Times New Roman"/>
          <w:szCs w:val="24"/>
        </w:rPr>
        <w:t>这本书为我们提供了一个学习词汇的</w:t>
      </w:r>
      <w:r w:rsidRPr="002A2349">
        <w:rPr>
          <w:rFonts w:cs="Times New Roman"/>
          <w:szCs w:val="24"/>
          <w:u w:val="single"/>
        </w:rPr>
        <w:t>便捷通道</w:t>
      </w:r>
      <w:r w:rsidRPr="002A2349">
        <w:rPr>
          <w:rFonts w:cs="Times New Roman"/>
          <w:szCs w:val="24"/>
        </w:rPr>
        <w:t>。</w:t>
      </w:r>
    </w:p>
    <w:p w14:paraId="435F6D87" w14:textId="77777777" w:rsidR="005E72A0" w:rsidRPr="005E72A0" w:rsidRDefault="005E72A0" w:rsidP="005E72A0">
      <w:pPr>
        <w:jc w:val="left"/>
        <w:rPr>
          <w:rFonts w:cs="Times New Roman"/>
          <w:szCs w:val="24"/>
          <w:u w:val="single"/>
        </w:rPr>
      </w:pPr>
      <w:r w:rsidRPr="005E72A0">
        <w:rPr>
          <w:rFonts w:cs="Times New Roman"/>
          <w:szCs w:val="24"/>
          <w:u w:val="single"/>
        </w:rPr>
        <w:t xml:space="preserve">                                                        </w:t>
      </w:r>
    </w:p>
    <w:p w14:paraId="649D6CA4" w14:textId="33A0A8BB" w:rsidR="008912BC" w:rsidRDefault="008912BC" w:rsidP="00CD2E29">
      <w:pPr>
        <w:widowControl/>
        <w:ind w:left="480" w:hangingChars="200" w:hanging="480"/>
        <w:rPr>
          <w:rStyle w:val="Hyperlink"/>
          <w:rFonts w:eastAsia="Arial Unicode MS" w:cs="Times New Roman"/>
          <w:color w:val="000000" w:themeColor="text1"/>
          <w:kern w:val="0"/>
          <w:szCs w:val="24"/>
          <w:u w:val="none"/>
        </w:rPr>
      </w:pPr>
    </w:p>
    <w:sectPr w:rsidR="008912BC" w:rsidSect="00ED4D1E">
      <w:headerReference w:type="even" r:id="rId8"/>
      <w:headerReference w:type="default" r:id="rId9"/>
      <w:pgSz w:w="11906" w:h="16838"/>
      <w:pgMar w:top="1418" w:right="1418" w:bottom="1418" w:left="1418" w:header="720" w:footer="720" w:gutter="0"/>
      <w:pgNumType w:start="2"/>
      <w:cols w:space="425"/>
      <w:docGrid w:linePitch="326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7FD698" w14:textId="77777777" w:rsidR="00242CCA" w:rsidRDefault="00242CCA">
      <w:r>
        <w:separator/>
      </w:r>
    </w:p>
  </w:endnote>
  <w:endnote w:type="continuationSeparator" w:id="0">
    <w:p w14:paraId="70666996" w14:textId="77777777" w:rsidR="00242CCA" w:rsidRDefault="00242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正文 CS 字体)">
    <w:altName w:val="SimSun"/>
    <w:panose1 w:val="020B0604020202020204"/>
    <w:charset w:val="86"/>
    <w:family w:val="roman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dvTTcb1ba73f.I">
    <w:altName w:val="Cambria"/>
    <w:panose1 w:val="020B0604020202020204"/>
    <w:charset w:val="00"/>
    <w:family w:val="roman"/>
    <w:pitch w:val="default"/>
  </w:font>
  <w:font w:name="AdvP41153C">
    <w:altName w:val="Cambria"/>
    <w:panose1 w:val="020B0604020202020204"/>
    <w:charset w:val="00"/>
    <w:family w:val="roman"/>
    <w:pitch w:val="default"/>
  </w:font>
  <w:font w:name="DengXian Light"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3F17ED" w14:textId="77777777" w:rsidR="00242CCA" w:rsidRDefault="00242CCA">
      <w:r>
        <w:separator/>
      </w:r>
    </w:p>
  </w:footnote>
  <w:footnote w:type="continuationSeparator" w:id="0">
    <w:p w14:paraId="01714AC4" w14:textId="77777777" w:rsidR="00242CCA" w:rsidRDefault="00242C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6635430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9779B64" w14:textId="4B174895" w:rsidR="00AD4160" w:rsidRDefault="00AD4160" w:rsidP="00B470B5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72615076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37CD322" w14:textId="3ADDCF07" w:rsidR="00AD4160" w:rsidRDefault="00AD4160" w:rsidP="00B470B5">
        <w:pPr>
          <w:pStyle w:val="Head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2D720A" w14:textId="77777777" w:rsidR="00AD4160" w:rsidRDefault="00AD4160" w:rsidP="00B470B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2C54A" w14:textId="4686CA21" w:rsidR="00AD4160" w:rsidRPr="00BB2F26" w:rsidRDefault="00BB2F26" w:rsidP="00BB2F26">
    <w:pPr>
      <w:pStyle w:val="Header"/>
      <w:pBdr>
        <w:bottom w:val="none" w:sz="0" w:space="0" w:color="auto"/>
      </w:pBdr>
      <w:jc w:val="left"/>
      <w:rPr>
        <w:rStyle w:val="PageNumber"/>
        <w:sz w:val="24"/>
        <w:szCs w:val="24"/>
        <w:lang w:val="en-AU"/>
      </w:rPr>
    </w:pPr>
    <w:r w:rsidRPr="00BB2F26">
      <w:rPr>
        <w:rStyle w:val="PageNumber"/>
        <w:sz w:val="24"/>
        <w:szCs w:val="24"/>
        <w:lang w:val="en-AU"/>
      </w:rPr>
      <w:t>Supplementary mater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5E306ED"/>
    <w:multiLevelType w:val="multilevel"/>
    <w:tmpl w:val="B5E306ED"/>
    <w:lvl w:ilvl="0">
      <w:start w:val="1"/>
      <w:numFmt w:val="lowerLetter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ind w:left="126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ind w:left="252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ind w:left="378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BF205925"/>
    <w:multiLevelType w:val="multilevel"/>
    <w:tmpl w:val="BF205925"/>
    <w:lvl w:ilvl="0">
      <w:start w:val="1"/>
      <w:numFmt w:val="lowerLetter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ind w:left="126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ind w:left="252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ind w:left="378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2772B26"/>
    <w:multiLevelType w:val="multilevel"/>
    <w:tmpl w:val="2B5E163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3591701"/>
    <w:multiLevelType w:val="hybridMultilevel"/>
    <w:tmpl w:val="57920302"/>
    <w:lvl w:ilvl="0" w:tplc="7576A1B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3D62ECE"/>
    <w:multiLevelType w:val="multilevel"/>
    <w:tmpl w:val="03D62ECE"/>
    <w:lvl w:ilvl="0">
      <w:start w:val="1"/>
      <w:numFmt w:val="lowerLetter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ind w:left="126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ind w:left="252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ind w:left="378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04281257"/>
    <w:multiLevelType w:val="hybridMultilevel"/>
    <w:tmpl w:val="6C849A98"/>
    <w:lvl w:ilvl="0" w:tplc="64A21224">
      <w:start w:val="2"/>
      <w:numFmt w:val="decimal"/>
      <w:suff w:val="space"/>
      <w:lvlText w:val="%1"/>
      <w:lvlJc w:val="left"/>
      <w:rPr>
        <w:rFonts w:ascii="Times New Roman" w:eastAsia="Times New Roman" w:hAnsi="Times New Roman" w:cs="Times New Roman" w:hint="default"/>
        <w:spacing w:val="72"/>
        <w:w w:val="100"/>
        <w:sz w:val="24"/>
      </w:rPr>
    </w:lvl>
    <w:lvl w:ilvl="1" w:tplc="3680172E">
      <w:start w:val="1"/>
      <w:numFmt w:val="bullet"/>
      <w:lvlText w:val="•"/>
      <w:lvlJc w:val="left"/>
      <w:pPr>
        <w:ind w:left="840" w:hanging="420"/>
      </w:pPr>
    </w:lvl>
    <w:lvl w:ilvl="2" w:tplc="C202534A">
      <w:start w:val="1"/>
      <w:numFmt w:val="bullet"/>
      <w:lvlText w:val="•"/>
      <w:lvlJc w:val="left"/>
      <w:pPr>
        <w:ind w:left="1260" w:hanging="420"/>
      </w:pPr>
    </w:lvl>
    <w:lvl w:ilvl="3" w:tplc="CD025D42">
      <w:start w:val="1"/>
      <w:numFmt w:val="bullet"/>
      <w:lvlText w:val="•"/>
      <w:lvlJc w:val="left"/>
      <w:pPr>
        <w:ind w:left="1680" w:hanging="420"/>
      </w:pPr>
    </w:lvl>
    <w:lvl w:ilvl="4" w:tplc="0F884224">
      <w:start w:val="1"/>
      <w:numFmt w:val="bullet"/>
      <w:lvlText w:val="•"/>
      <w:lvlJc w:val="left"/>
      <w:pPr>
        <w:ind w:left="2100" w:hanging="420"/>
      </w:pPr>
    </w:lvl>
    <w:lvl w:ilvl="5" w:tplc="E77C3876">
      <w:start w:val="1"/>
      <w:numFmt w:val="bullet"/>
      <w:lvlText w:val="•"/>
      <w:lvlJc w:val="left"/>
      <w:pPr>
        <w:ind w:left="2520" w:hanging="420"/>
      </w:pPr>
    </w:lvl>
    <w:lvl w:ilvl="6" w:tplc="7256E7E4">
      <w:start w:val="1"/>
      <w:numFmt w:val="bullet"/>
      <w:lvlText w:val="•"/>
      <w:lvlJc w:val="left"/>
      <w:pPr>
        <w:ind w:left="2940" w:hanging="420"/>
      </w:pPr>
    </w:lvl>
    <w:lvl w:ilvl="7" w:tplc="9E8CD5D4">
      <w:start w:val="1"/>
      <w:numFmt w:val="bullet"/>
      <w:lvlText w:val="•"/>
      <w:lvlJc w:val="left"/>
      <w:pPr>
        <w:ind w:left="3360" w:hanging="420"/>
      </w:pPr>
    </w:lvl>
    <w:lvl w:ilvl="8" w:tplc="D2E64C8A">
      <w:start w:val="1"/>
      <w:numFmt w:val="bullet"/>
      <w:lvlText w:val="•"/>
      <w:lvlJc w:val="left"/>
      <w:pPr>
        <w:ind w:left="3780" w:hanging="420"/>
      </w:pPr>
    </w:lvl>
  </w:abstractNum>
  <w:abstractNum w:abstractNumId="6" w15:restartNumberingAfterBreak="0">
    <w:nsid w:val="06686F57"/>
    <w:multiLevelType w:val="hybridMultilevel"/>
    <w:tmpl w:val="906E7692"/>
    <w:lvl w:ilvl="0" w:tplc="33C2E1FE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7" w15:restartNumberingAfterBreak="0">
    <w:nsid w:val="06D70CF3"/>
    <w:multiLevelType w:val="hybridMultilevel"/>
    <w:tmpl w:val="D3C86196"/>
    <w:lvl w:ilvl="0" w:tplc="1A84B244">
      <w:start w:val="1"/>
      <w:numFmt w:val="decimal"/>
      <w:suff w:val="space"/>
      <w:lvlText w:val="%1"/>
      <w:lvlJc w:val="left"/>
      <w:rPr>
        <w:rFonts w:ascii="Times New Roman" w:eastAsia="Times New Roman" w:hAnsi="Times New Roman" w:cs="Times New Roman" w:hint="default"/>
        <w:spacing w:val="131"/>
        <w:w w:val="100"/>
        <w:sz w:val="24"/>
      </w:rPr>
    </w:lvl>
    <w:lvl w:ilvl="1" w:tplc="55DEB1F8">
      <w:start w:val="1"/>
      <w:numFmt w:val="bullet"/>
      <w:lvlText w:val="•"/>
      <w:lvlJc w:val="left"/>
      <w:pPr>
        <w:ind w:left="840" w:hanging="420"/>
      </w:pPr>
    </w:lvl>
    <w:lvl w:ilvl="2" w:tplc="F04AFB1C">
      <w:start w:val="1"/>
      <w:numFmt w:val="bullet"/>
      <w:lvlText w:val="•"/>
      <w:lvlJc w:val="left"/>
      <w:pPr>
        <w:ind w:left="1260" w:hanging="420"/>
      </w:pPr>
    </w:lvl>
    <w:lvl w:ilvl="3" w:tplc="17FC8484">
      <w:start w:val="1"/>
      <w:numFmt w:val="bullet"/>
      <w:lvlText w:val="•"/>
      <w:lvlJc w:val="left"/>
      <w:pPr>
        <w:ind w:left="1680" w:hanging="420"/>
      </w:pPr>
    </w:lvl>
    <w:lvl w:ilvl="4" w:tplc="52FAD784">
      <w:start w:val="1"/>
      <w:numFmt w:val="bullet"/>
      <w:lvlText w:val="•"/>
      <w:lvlJc w:val="left"/>
      <w:pPr>
        <w:ind w:left="2100" w:hanging="420"/>
      </w:pPr>
    </w:lvl>
    <w:lvl w:ilvl="5" w:tplc="81ECAE06">
      <w:start w:val="1"/>
      <w:numFmt w:val="bullet"/>
      <w:lvlText w:val="•"/>
      <w:lvlJc w:val="left"/>
      <w:pPr>
        <w:ind w:left="2520" w:hanging="420"/>
      </w:pPr>
    </w:lvl>
    <w:lvl w:ilvl="6" w:tplc="CB32DE78">
      <w:start w:val="1"/>
      <w:numFmt w:val="bullet"/>
      <w:lvlText w:val="•"/>
      <w:lvlJc w:val="left"/>
      <w:pPr>
        <w:ind w:left="2940" w:hanging="420"/>
      </w:pPr>
    </w:lvl>
    <w:lvl w:ilvl="7" w:tplc="2BD4DC46">
      <w:start w:val="1"/>
      <w:numFmt w:val="bullet"/>
      <w:lvlText w:val="•"/>
      <w:lvlJc w:val="left"/>
      <w:pPr>
        <w:ind w:left="3360" w:hanging="420"/>
      </w:pPr>
    </w:lvl>
    <w:lvl w:ilvl="8" w:tplc="263E9024">
      <w:start w:val="1"/>
      <w:numFmt w:val="bullet"/>
      <w:lvlText w:val="•"/>
      <w:lvlJc w:val="left"/>
      <w:pPr>
        <w:ind w:left="3780" w:hanging="420"/>
      </w:pPr>
    </w:lvl>
  </w:abstractNum>
  <w:abstractNum w:abstractNumId="8" w15:restartNumberingAfterBreak="0">
    <w:nsid w:val="07822B9D"/>
    <w:multiLevelType w:val="hybridMultilevel"/>
    <w:tmpl w:val="CB8C7102"/>
    <w:lvl w:ilvl="0" w:tplc="0F580792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9" w15:restartNumberingAfterBreak="0">
    <w:nsid w:val="07B85659"/>
    <w:multiLevelType w:val="multilevel"/>
    <w:tmpl w:val="CF0A622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0A9A5E70"/>
    <w:multiLevelType w:val="hybridMultilevel"/>
    <w:tmpl w:val="4F68AE0A"/>
    <w:lvl w:ilvl="0" w:tplc="63F074EC">
      <w:start w:val="1"/>
      <w:numFmt w:val="decimal"/>
      <w:suff w:val="space"/>
      <w:lvlText w:val="%1"/>
      <w:lvlJc w:val="left"/>
      <w:rPr>
        <w:rFonts w:ascii="Times New Roman" w:eastAsia="Times New Roman" w:hAnsi="Times New Roman" w:cs="Times New Roman" w:hint="default"/>
        <w:spacing w:val="80"/>
        <w:w w:val="102"/>
        <w:sz w:val="24"/>
      </w:rPr>
    </w:lvl>
    <w:lvl w:ilvl="1" w:tplc="DEF4F1DA">
      <w:start w:val="1"/>
      <w:numFmt w:val="bullet"/>
      <w:lvlText w:val="•"/>
      <w:lvlJc w:val="left"/>
      <w:pPr>
        <w:ind w:left="840" w:hanging="420"/>
      </w:pPr>
    </w:lvl>
    <w:lvl w:ilvl="2" w:tplc="C932F768">
      <w:start w:val="1"/>
      <w:numFmt w:val="bullet"/>
      <w:lvlText w:val="•"/>
      <w:lvlJc w:val="left"/>
      <w:pPr>
        <w:ind w:left="1260" w:hanging="420"/>
      </w:pPr>
    </w:lvl>
    <w:lvl w:ilvl="3" w:tplc="FAB2101E">
      <w:start w:val="1"/>
      <w:numFmt w:val="bullet"/>
      <w:lvlText w:val="•"/>
      <w:lvlJc w:val="left"/>
      <w:pPr>
        <w:ind w:left="1680" w:hanging="420"/>
      </w:pPr>
    </w:lvl>
    <w:lvl w:ilvl="4" w:tplc="C0B225B8">
      <w:start w:val="1"/>
      <w:numFmt w:val="bullet"/>
      <w:lvlText w:val="•"/>
      <w:lvlJc w:val="left"/>
      <w:pPr>
        <w:ind w:left="2100" w:hanging="420"/>
      </w:pPr>
    </w:lvl>
    <w:lvl w:ilvl="5" w:tplc="53C87DE4">
      <w:start w:val="1"/>
      <w:numFmt w:val="bullet"/>
      <w:lvlText w:val="•"/>
      <w:lvlJc w:val="left"/>
      <w:pPr>
        <w:ind w:left="2520" w:hanging="420"/>
      </w:pPr>
    </w:lvl>
    <w:lvl w:ilvl="6" w:tplc="F774C84A">
      <w:start w:val="1"/>
      <w:numFmt w:val="bullet"/>
      <w:lvlText w:val="•"/>
      <w:lvlJc w:val="left"/>
      <w:pPr>
        <w:ind w:left="2940" w:hanging="420"/>
      </w:pPr>
    </w:lvl>
    <w:lvl w:ilvl="7" w:tplc="49C217F6">
      <w:start w:val="1"/>
      <w:numFmt w:val="bullet"/>
      <w:lvlText w:val="•"/>
      <w:lvlJc w:val="left"/>
      <w:pPr>
        <w:ind w:left="3360" w:hanging="420"/>
      </w:pPr>
    </w:lvl>
    <w:lvl w:ilvl="8" w:tplc="7B141E1E">
      <w:start w:val="1"/>
      <w:numFmt w:val="bullet"/>
      <w:lvlText w:val="•"/>
      <w:lvlJc w:val="left"/>
      <w:pPr>
        <w:ind w:left="3780" w:hanging="420"/>
      </w:pPr>
    </w:lvl>
  </w:abstractNum>
  <w:abstractNum w:abstractNumId="11" w15:restartNumberingAfterBreak="0">
    <w:nsid w:val="0EB90473"/>
    <w:multiLevelType w:val="hybridMultilevel"/>
    <w:tmpl w:val="57C47534"/>
    <w:lvl w:ilvl="0" w:tplc="4CCEF4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EC13EA1"/>
    <w:multiLevelType w:val="hybridMultilevel"/>
    <w:tmpl w:val="16F64388"/>
    <w:lvl w:ilvl="0" w:tplc="5C84AFE2">
      <w:start w:val="1"/>
      <w:numFmt w:val="lowerLetter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5CD1F93"/>
    <w:multiLevelType w:val="hybridMultilevel"/>
    <w:tmpl w:val="C9987B36"/>
    <w:lvl w:ilvl="0" w:tplc="3454CB38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5F80078"/>
    <w:multiLevelType w:val="hybridMultilevel"/>
    <w:tmpl w:val="1F4C2034"/>
    <w:lvl w:ilvl="0" w:tplc="9C1E94AE">
      <w:start w:val="1"/>
      <w:numFmt w:val="lowerLetter"/>
      <w:lvlText w:val="(%1)"/>
      <w:lvlJc w:val="left"/>
      <w:pPr>
        <w:ind w:left="360" w:hanging="360"/>
      </w:pPr>
      <w:rPr>
        <w:rFonts w:eastAsia="Times New Roman" w:hint="default"/>
        <w:color w:val="00000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18536449"/>
    <w:multiLevelType w:val="hybridMultilevel"/>
    <w:tmpl w:val="28CEC9AE"/>
    <w:lvl w:ilvl="0" w:tplc="BE207B36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19EB7813"/>
    <w:multiLevelType w:val="multilevel"/>
    <w:tmpl w:val="04464ABE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1A642610"/>
    <w:multiLevelType w:val="hybridMultilevel"/>
    <w:tmpl w:val="06C04656"/>
    <w:lvl w:ilvl="0" w:tplc="F31AB1FE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8" w15:restartNumberingAfterBreak="0">
    <w:nsid w:val="21317DEE"/>
    <w:multiLevelType w:val="hybridMultilevel"/>
    <w:tmpl w:val="17A680D0"/>
    <w:lvl w:ilvl="0" w:tplc="A1C0F596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21F0373F"/>
    <w:multiLevelType w:val="hybridMultilevel"/>
    <w:tmpl w:val="CFD2476E"/>
    <w:lvl w:ilvl="0" w:tplc="C62AB276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0" w15:restartNumberingAfterBreak="0">
    <w:nsid w:val="22375803"/>
    <w:multiLevelType w:val="multilevel"/>
    <w:tmpl w:val="5DA4CEE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B301BF8"/>
    <w:multiLevelType w:val="multilevel"/>
    <w:tmpl w:val="04464ABE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C573207"/>
    <w:multiLevelType w:val="hybridMultilevel"/>
    <w:tmpl w:val="C2527956"/>
    <w:lvl w:ilvl="0" w:tplc="36F8276A">
      <w:start w:val="1"/>
      <w:numFmt w:val="decimal"/>
      <w:suff w:val="space"/>
      <w:lvlText w:val="%1"/>
      <w:lvlJc w:val="left"/>
      <w:rPr>
        <w:rFonts w:ascii="Times New Roman" w:eastAsia="Times New Roman" w:hAnsi="Times New Roman" w:cs="Times New Roman" w:hint="default"/>
        <w:spacing w:val="77"/>
        <w:w w:val="100"/>
        <w:sz w:val="24"/>
      </w:rPr>
    </w:lvl>
    <w:lvl w:ilvl="1" w:tplc="9AAC3F5E">
      <w:start w:val="1"/>
      <w:numFmt w:val="bullet"/>
      <w:lvlText w:val="•"/>
      <w:lvlJc w:val="left"/>
      <w:pPr>
        <w:ind w:left="840" w:hanging="420"/>
      </w:pPr>
    </w:lvl>
    <w:lvl w:ilvl="2" w:tplc="6352CF1A">
      <w:start w:val="1"/>
      <w:numFmt w:val="bullet"/>
      <w:lvlText w:val="•"/>
      <w:lvlJc w:val="left"/>
      <w:pPr>
        <w:ind w:left="1260" w:hanging="420"/>
      </w:pPr>
    </w:lvl>
    <w:lvl w:ilvl="3" w:tplc="9ADA1AE2">
      <w:start w:val="1"/>
      <w:numFmt w:val="bullet"/>
      <w:lvlText w:val="•"/>
      <w:lvlJc w:val="left"/>
      <w:pPr>
        <w:ind w:left="1680" w:hanging="420"/>
      </w:pPr>
    </w:lvl>
    <w:lvl w:ilvl="4" w:tplc="D924DF90">
      <w:start w:val="1"/>
      <w:numFmt w:val="bullet"/>
      <w:lvlText w:val="•"/>
      <w:lvlJc w:val="left"/>
      <w:pPr>
        <w:ind w:left="2100" w:hanging="420"/>
      </w:pPr>
    </w:lvl>
    <w:lvl w:ilvl="5" w:tplc="458A4D1E">
      <w:start w:val="1"/>
      <w:numFmt w:val="bullet"/>
      <w:lvlText w:val="•"/>
      <w:lvlJc w:val="left"/>
      <w:pPr>
        <w:ind w:left="2520" w:hanging="420"/>
      </w:pPr>
    </w:lvl>
    <w:lvl w:ilvl="6" w:tplc="F95623B0">
      <w:start w:val="1"/>
      <w:numFmt w:val="bullet"/>
      <w:lvlText w:val="•"/>
      <w:lvlJc w:val="left"/>
      <w:pPr>
        <w:ind w:left="2940" w:hanging="420"/>
      </w:pPr>
    </w:lvl>
    <w:lvl w:ilvl="7" w:tplc="8EA86D02">
      <w:start w:val="1"/>
      <w:numFmt w:val="bullet"/>
      <w:lvlText w:val="•"/>
      <w:lvlJc w:val="left"/>
      <w:pPr>
        <w:ind w:left="3360" w:hanging="420"/>
      </w:pPr>
    </w:lvl>
    <w:lvl w:ilvl="8" w:tplc="850A4C6E">
      <w:start w:val="1"/>
      <w:numFmt w:val="bullet"/>
      <w:lvlText w:val="•"/>
      <w:lvlJc w:val="left"/>
      <w:pPr>
        <w:ind w:left="3780" w:hanging="420"/>
      </w:pPr>
    </w:lvl>
  </w:abstractNum>
  <w:abstractNum w:abstractNumId="23" w15:restartNumberingAfterBreak="0">
    <w:nsid w:val="385C70A7"/>
    <w:multiLevelType w:val="hybridMultilevel"/>
    <w:tmpl w:val="536E1D0C"/>
    <w:lvl w:ilvl="0" w:tplc="19E48358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4" w15:restartNumberingAfterBreak="0">
    <w:nsid w:val="38EA1B4C"/>
    <w:multiLevelType w:val="multilevel"/>
    <w:tmpl w:val="F4E496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3D4F4206"/>
    <w:multiLevelType w:val="hybridMultilevel"/>
    <w:tmpl w:val="9BD0E376"/>
    <w:lvl w:ilvl="0" w:tplc="0DF6DF2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A590F6F"/>
    <w:multiLevelType w:val="hybridMultilevel"/>
    <w:tmpl w:val="A3905864"/>
    <w:lvl w:ilvl="0" w:tplc="8FA2D602">
      <w:start w:val="1"/>
      <w:numFmt w:val="lowerLetter"/>
      <w:suff w:val="space"/>
      <w:lvlText w:val="(%1)"/>
      <w:lvlJc w:val="left"/>
      <w:rPr>
        <w:rFonts w:ascii="Times New Roman" w:eastAsia="Times New Roman" w:hAnsi="Times New Roman" w:cs="Times New Roman" w:hint="default"/>
        <w:spacing w:val="2"/>
        <w:w w:val="97"/>
        <w:sz w:val="24"/>
      </w:rPr>
    </w:lvl>
    <w:lvl w:ilvl="1" w:tplc="85C663C0">
      <w:start w:val="1"/>
      <w:numFmt w:val="bullet"/>
      <w:lvlText w:val="•"/>
      <w:lvlJc w:val="left"/>
      <w:pPr>
        <w:ind w:left="840" w:hanging="420"/>
      </w:pPr>
    </w:lvl>
    <w:lvl w:ilvl="2" w:tplc="17EC130E">
      <w:start w:val="1"/>
      <w:numFmt w:val="bullet"/>
      <w:lvlText w:val="•"/>
      <w:lvlJc w:val="left"/>
      <w:pPr>
        <w:ind w:left="1260" w:hanging="420"/>
      </w:pPr>
    </w:lvl>
    <w:lvl w:ilvl="3" w:tplc="62524C32">
      <w:start w:val="1"/>
      <w:numFmt w:val="bullet"/>
      <w:lvlText w:val="•"/>
      <w:lvlJc w:val="left"/>
      <w:pPr>
        <w:ind w:left="1680" w:hanging="420"/>
      </w:pPr>
    </w:lvl>
    <w:lvl w:ilvl="4" w:tplc="86A03AC0">
      <w:start w:val="1"/>
      <w:numFmt w:val="bullet"/>
      <w:lvlText w:val="•"/>
      <w:lvlJc w:val="left"/>
      <w:pPr>
        <w:ind w:left="2100" w:hanging="420"/>
      </w:pPr>
    </w:lvl>
    <w:lvl w:ilvl="5" w:tplc="6874A260">
      <w:start w:val="1"/>
      <w:numFmt w:val="bullet"/>
      <w:lvlText w:val="•"/>
      <w:lvlJc w:val="left"/>
      <w:pPr>
        <w:ind w:left="2520" w:hanging="420"/>
      </w:pPr>
    </w:lvl>
    <w:lvl w:ilvl="6" w:tplc="F0349088">
      <w:start w:val="1"/>
      <w:numFmt w:val="bullet"/>
      <w:lvlText w:val="•"/>
      <w:lvlJc w:val="left"/>
      <w:pPr>
        <w:ind w:left="2940" w:hanging="420"/>
      </w:pPr>
    </w:lvl>
    <w:lvl w:ilvl="7" w:tplc="3CA4A8F4">
      <w:start w:val="1"/>
      <w:numFmt w:val="bullet"/>
      <w:lvlText w:val="•"/>
      <w:lvlJc w:val="left"/>
      <w:pPr>
        <w:ind w:left="3360" w:hanging="420"/>
      </w:pPr>
    </w:lvl>
    <w:lvl w:ilvl="8" w:tplc="2F46DC74">
      <w:start w:val="1"/>
      <w:numFmt w:val="bullet"/>
      <w:lvlText w:val="•"/>
      <w:lvlJc w:val="left"/>
      <w:pPr>
        <w:ind w:left="3780" w:hanging="420"/>
      </w:pPr>
    </w:lvl>
  </w:abstractNum>
  <w:abstractNum w:abstractNumId="27" w15:restartNumberingAfterBreak="0">
    <w:nsid w:val="4C16394D"/>
    <w:multiLevelType w:val="hybridMultilevel"/>
    <w:tmpl w:val="AF389988"/>
    <w:lvl w:ilvl="0" w:tplc="C61CAB64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F192911"/>
    <w:multiLevelType w:val="hybridMultilevel"/>
    <w:tmpl w:val="305EE330"/>
    <w:lvl w:ilvl="0" w:tplc="0B90E3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0162C70"/>
    <w:multiLevelType w:val="hybridMultilevel"/>
    <w:tmpl w:val="D6DEC482"/>
    <w:lvl w:ilvl="0" w:tplc="C92E724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50B3E22"/>
    <w:multiLevelType w:val="hybridMultilevel"/>
    <w:tmpl w:val="B18001DC"/>
    <w:lvl w:ilvl="0" w:tplc="9064C308">
      <w:start w:val="1"/>
      <w:numFmt w:val="decimal"/>
      <w:suff w:val="space"/>
      <w:lvlText w:val="%1"/>
      <w:lvlJc w:val="left"/>
      <w:rPr>
        <w:rFonts w:ascii="Times New Roman" w:eastAsia="Times New Roman" w:hAnsi="Times New Roman" w:cs="Times New Roman" w:hint="default"/>
        <w:spacing w:val="72"/>
        <w:w w:val="100"/>
        <w:sz w:val="24"/>
      </w:rPr>
    </w:lvl>
    <w:lvl w:ilvl="1" w:tplc="B50E5E62">
      <w:start w:val="1"/>
      <w:numFmt w:val="bullet"/>
      <w:lvlText w:val="•"/>
      <w:lvlJc w:val="left"/>
      <w:pPr>
        <w:ind w:left="840" w:hanging="420"/>
      </w:pPr>
    </w:lvl>
    <w:lvl w:ilvl="2" w:tplc="449EF51E">
      <w:start w:val="1"/>
      <w:numFmt w:val="bullet"/>
      <w:lvlText w:val="•"/>
      <w:lvlJc w:val="left"/>
      <w:pPr>
        <w:ind w:left="1260" w:hanging="420"/>
      </w:pPr>
    </w:lvl>
    <w:lvl w:ilvl="3" w:tplc="0CC4FF6C">
      <w:start w:val="1"/>
      <w:numFmt w:val="bullet"/>
      <w:lvlText w:val="•"/>
      <w:lvlJc w:val="left"/>
      <w:pPr>
        <w:ind w:left="1680" w:hanging="420"/>
      </w:pPr>
    </w:lvl>
    <w:lvl w:ilvl="4" w:tplc="8644472A">
      <w:start w:val="1"/>
      <w:numFmt w:val="bullet"/>
      <w:lvlText w:val="•"/>
      <w:lvlJc w:val="left"/>
      <w:pPr>
        <w:ind w:left="2100" w:hanging="420"/>
      </w:pPr>
    </w:lvl>
    <w:lvl w:ilvl="5" w:tplc="75829F5C">
      <w:start w:val="1"/>
      <w:numFmt w:val="bullet"/>
      <w:lvlText w:val="•"/>
      <w:lvlJc w:val="left"/>
      <w:pPr>
        <w:ind w:left="2520" w:hanging="420"/>
      </w:pPr>
    </w:lvl>
    <w:lvl w:ilvl="6" w:tplc="3320A2BE">
      <w:start w:val="1"/>
      <w:numFmt w:val="bullet"/>
      <w:lvlText w:val="•"/>
      <w:lvlJc w:val="left"/>
      <w:pPr>
        <w:ind w:left="2940" w:hanging="420"/>
      </w:pPr>
    </w:lvl>
    <w:lvl w:ilvl="7" w:tplc="DFF8B72E">
      <w:start w:val="1"/>
      <w:numFmt w:val="bullet"/>
      <w:lvlText w:val="•"/>
      <w:lvlJc w:val="left"/>
      <w:pPr>
        <w:ind w:left="3360" w:hanging="420"/>
      </w:pPr>
    </w:lvl>
    <w:lvl w:ilvl="8" w:tplc="F0AE08B8">
      <w:start w:val="1"/>
      <w:numFmt w:val="bullet"/>
      <w:lvlText w:val="•"/>
      <w:lvlJc w:val="left"/>
      <w:pPr>
        <w:ind w:left="3780" w:hanging="420"/>
      </w:pPr>
    </w:lvl>
  </w:abstractNum>
  <w:abstractNum w:abstractNumId="31" w15:restartNumberingAfterBreak="0">
    <w:nsid w:val="5949031A"/>
    <w:multiLevelType w:val="hybridMultilevel"/>
    <w:tmpl w:val="40BE188C"/>
    <w:lvl w:ilvl="0" w:tplc="0CFECBCC">
      <w:start w:val="1"/>
      <w:numFmt w:val="decimal"/>
      <w:suff w:val="space"/>
      <w:lvlText w:val="%1"/>
      <w:lvlJc w:val="left"/>
      <w:rPr>
        <w:rFonts w:ascii="Times New Roman" w:eastAsia="Times New Roman" w:hAnsi="Times New Roman" w:cs="Times New Roman" w:hint="default"/>
        <w:spacing w:val="80"/>
        <w:w w:val="102"/>
        <w:sz w:val="24"/>
      </w:rPr>
    </w:lvl>
    <w:lvl w:ilvl="1" w:tplc="D51E801A">
      <w:start w:val="1"/>
      <w:numFmt w:val="bullet"/>
      <w:lvlText w:val="•"/>
      <w:lvlJc w:val="left"/>
      <w:pPr>
        <w:ind w:left="840" w:hanging="420"/>
      </w:pPr>
    </w:lvl>
    <w:lvl w:ilvl="2" w:tplc="E66441D4">
      <w:start w:val="1"/>
      <w:numFmt w:val="bullet"/>
      <w:lvlText w:val="•"/>
      <w:lvlJc w:val="left"/>
      <w:pPr>
        <w:ind w:left="1260" w:hanging="420"/>
      </w:pPr>
    </w:lvl>
    <w:lvl w:ilvl="3" w:tplc="D4DC722C">
      <w:start w:val="1"/>
      <w:numFmt w:val="bullet"/>
      <w:lvlText w:val="•"/>
      <w:lvlJc w:val="left"/>
      <w:pPr>
        <w:ind w:left="1680" w:hanging="420"/>
      </w:pPr>
    </w:lvl>
    <w:lvl w:ilvl="4" w:tplc="9C4825F4">
      <w:start w:val="1"/>
      <w:numFmt w:val="bullet"/>
      <w:lvlText w:val="•"/>
      <w:lvlJc w:val="left"/>
      <w:pPr>
        <w:ind w:left="2100" w:hanging="420"/>
      </w:pPr>
    </w:lvl>
    <w:lvl w:ilvl="5" w:tplc="5CF81E62">
      <w:start w:val="1"/>
      <w:numFmt w:val="bullet"/>
      <w:lvlText w:val="•"/>
      <w:lvlJc w:val="left"/>
      <w:pPr>
        <w:ind w:left="2520" w:hanging="420"/>
      </w:pPr>
    </w:lvl>
    <w:lvl w:ilvl="6" w:tplc="FD462E70">
      <w:start w:val="1"/>
      <w:numFmt w:val="bullet"/>
      <w:lvlText w:val="•"/>
      <w:lvlJc w:val="left"/>
      <w:pPr>
        <w:ind w:left="2940" w:hanging="420"/>
      </w:pPr>
    </w:lvl>
    <w:lvl w:ilvl="7" w:tplc="F91644D8">
      <w:start w:val="1"/>
      <w:numFmt w:val="bullet"/>
      <w:lvlText w:val="•"/>
      <w:lvlJc w:val="left"/>
      <w:pPr>
        <w:ind w:left="3360" w:hanging="420"/>
      </w:pPr>
    </w:lvl>
    <w:lvl w:ilvl="8" w:tplc="7F3E0F44">
      <w:start w:val="1"/>
      <w:numFmt w:val="bullet"/>
      <w:lvlText w:val="•"/>
      <w:lvlJc w:val="left"/>
      <w:pPr>
        <w:ind w:left="3780" w:hanging="420"/>
      </w:pPr>
    </w:lvl>
  </w:abstractNum>
  <w:abstractNum w:abstractNumId="32" w15:restartNumberingAfterBreak="0">
    <w:nsid w:val="59ADCABA"/>
    <w:multiLevelType w:val="multilevel"/>
    <w:tmpl w:val="59ADCABA"/>
    <w:lvl w:ilvl="0">
      <w:start w:val="1"/>
      <w:numFmt w:val="lowerLetter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lvlText w:val="%3."/>
      <w:lvlJc w:val="left"/>
      <w:pPr>
        <w:ind w:left="126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lvlText w:val="%6."/>
      <w:lvlJc w:val="left"/>
      <w:pPr>
        <w:ind w:left="252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lvlText w:val="%9."/>
      <w:lvlJc w:val="left"/>
      <w:pPr>
        <w:ind w:left="3780" w:hanging="52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B03548C"/>
    <w:multiLevelType w:val="multilevel"/>
    <w:tmpl w:val="A0A0951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10F53E4"/>
    <w:multiLevelType w:val="hybridMultilevel"/>
    <w:tmpl w:val="2452E4DE"/>
    <w:lvl w:ilvl="0" w:tplc="FD58D50E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6297FAE"/>
    <w:multiLevelType w:val="hybridMultilevel"/>
    <w:tmpl w:val="1408C27A"/>
    <w:lvl w:ilvl="0" w:tplc="8B4E9080">
      <w:start w:val="2"/>
      <w:numFmt w:val="lowerLetter"/>
      <w:lvlText w:val="%1."/>
      <w:lvlJc w:val="left"/>
      <w:pPr>
        <w:ind w:left="360" w:hanging="360"/>
      </w:pPr>
      <w:rPr>
        <w:rFonts w:eastAsia="Arial Unicode MS" w:cs="Arial Unicode MS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68F439B"/>
    <w:multiLevelType w:val="hybridMultilevel"/>
    <w:tmpl w:val="D79AF006"/>
    <w:lvl w:ilvl="0" w:tplc="07C2FE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6B631F6"/>
    <w:multiLevelType w:val="hybridMultilevel"/>
    <w:tmpl w:val="143C7E64"/>
    <w:lvl w:ilvl="0" w:tplc="5D86525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7C300C5"/>
    <w:multiLevelType w:val="hybridMultilevel"/>
    <w:tmpl w:val="5E22A20E"/>
    <w:lvl w:ilvl="0" w:tplc="DDB28380">
      <w:start w:val="1"/>
      <w:numFmt w:val="lowerLetter"/>
      <w:lvlText w:val="(%1)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520" w:hanging="420"/>
      </w:pPr>
    </w:lvl>
    <w:lvl w:ilvl="2" w:tplc="0409001B" w:tentative="1">
      <w:start w:val="1"/>
      <w:numFmt w:val="lowerRoman"/>
      <w:lvlText w:val="%3."/>
      <w:lvlJc w:val="right"/>
      <w:pPr>
        <w:ind w:left="2940" w:hanging="420"/>
      </w:pPr>
    </w:lvl>
    <w:lvl w:ilvl="3" w:tplc="0409000F" w:tentative="1">
      <w:start w:val="1"/>
      <w:numFmt w:val="decimal"/>
      <w:lvlText w:val="%4."/>
      <w:lvlJc w:val="left"/>
      <w:pPr>
        <w:ind w:left="3360" w:hanging="420"/>
      </w:pPr>
    </w:lvl>
    <w:lvl w:ilvl="4" w:tplc="04090019" w:tentative="1">
      <w:start w:val="1"/>
      <w:numFmt w:val="lowerLetter"/>
      <w:lvlText w:val="%5)"/>
      <w:lvlJc w:val="left"/>
      <w:pPr>
        <w:ind w:left="3780" w:hanging="420"/>
      </w:pPr>
    </w:lvl>
    <w:lvl w:ilvl="5" w:tplc="0409001B" w:tentative="1">
      <w:start w:val="1"/>
      <w:numFmt w:val="lowerRoman"/>
      <w:lvlText w:val="%6."/>
      <w:lvlJc w:val="right"/>
      <w:pPr>
        <w:ind w:left="4200" w:hanging="420"/>
      </w:pPr>
    </w:lvl>
    <w:lvl w:ilvl="6" w:tplc="0409000F" w:tentative="1">
      <w:start w:val="1"/>
      <w:numFmt w:val="decimal"/>
      <w:lvlText w:val="%7."/>
      <w:lvlJc w:val="left"/>
      <w:pPr>
        <w:ind w:left="4620" w:hanging="420"/>
      </w:pPr>
    </w:lvl>
    <w:lvl w:ilvl="7" w:tplc="04090019" w:tentative="1">
      <w:start w:val="1"/>
      <w:numFmt w:val="lowerLetter"/>
      <w:lvlText w:val="%8)"/>
      <w:lvlJc w:val="left"/>
      <w:pPr>
        <w:ind w:left="5040" w:hanging="420"/>
      </w:pPr>
    </w:lvl>
    <w:lvl w:ilvl="8" w:tplc="0409001B" w:tentative="1">
      <w:start w:val="1"/>
      <w:numFmt w:val="lowerRoman"/>
      <w:lvlText w:val="%9."/>
      <w:lvlJc w:val="right"/>
      <w:pPr>
        <w:ind w:left="5460" w:hanging="420"/>
      </w:pPr>
    </w:lvl>
  </w:abstractNum>
  <w:abstractNum w:abstractNumId="39" w15:restartNumberingAfterBreak="0">
    <w:nsid w:val="67C94E6E"/>
    <w:multiLevelType w:val="hybridMultilevel"/>
    <w:tmpl w:val="0FE6423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EEC1947"/>
    <w:multiLevelType w:val="hybridMultilevel"/>
    <w:tmpl w:val="C6D4422C"/>
    <w:lvl w:ilvl="0" w:tplc="DE7E39A0">
      <w:start w:val="1"/>
      <w:numFmt w:val="decimal"/>
      <w:suff w:val="space"/>
      <w:lvlText w:val="%1"/>
      <w:lvlJc w:val="left"/>
      <w:rPr>
        <w:rFonts w:ascii="Times New Roman" w:eastAsia="Times New Roman" w:hAnsi="Times New Roman" w:cs="Times New Roman" w:hint="default"/>
        <w:spacing w:val="80"/>
        <w:w w:val="102"/>
        <w:sz w:val="24"/>
      </w:rPr>
    </w:lvl>
    <w:lvl w:ilvl="1" w:tplc="2C24ED9C">
      <w:start w:val="1"/>
      <w:numFmt w:val="bullet"/>
      <w:lvlText w:val="•"/>
      <w:lvlJc w:val="left"/>
      <w:pPr>
        <w:ind w:left="840" w:hanging="420"/>
      </w:pPr>
    </w:lvl>
    <w:lvl w:ilvl="2" w:tplc="3A8EB0A6">
      <w:start w:val="1"/>
      <w:numFmt w:val="bullet"/>
      <w:lvlText w:val="•"/>
      <w:lvlJc w:val="left"/>
      <w:pPr>
        <w:ind w:left="1260" w:hanging="420"/>
      </w:pPr>
    </w:lvl>
    <w:lvl w:ilvl="3" w:tplc="56405F28">
      <w:start w:val="1"/>
      <w:numFmt w:val="bullet"/>
      <w:lvlText w:val="•"/>
      <w:lvlJc w:val="left"/>
      <w:pPr>
        <w:ind w:left="1680" w:hanging="420"/>
      </w:pPr>
    </w:lvl>
    <w:lvl w:ilvl="4" w:tplc="FF028622">
      <w:start w:val="1"/>
      <w:numFmt w:val="bullet"/>
      <w:lvlText w:val="•"/>
      <w:lvlJc w:val="left"/>
      <w:pPr>
        <w:ind w:left="2100" w:hanging="420"/>
      </w:pPr>
    </w:lvl>
    <w:lvl w:ilvl="5" w:tplc="662E59F2">
      <w:start w:val="1"/>
      <w:numFmt w:val="bullet"/>
      <w:lvlText w:val="•"/>
      <w:lvlJc w:val="left"/>
      <w:pPr>
        <w:ind w:left="2520" w:hanging="420"/>
      </w:pPr>
    </w:lvl>
    <w:lvl w:ilvl="6" w:tplc="1138D7DC">
      <w:start w:val="1"/>
      <w:numFmt w:val="bullet"/>
      <w:lvlText w:val="•"/>
      <w:lvlJc w:val="left"/>
      <w:pPr>
        <w:ind w:left="2940" w:hanging="420"/>
      </w:pPr>
    </w:lvl>
    <w:lvl w:ilvl="7" w:tplc="A1F48A68">
      <w:start w:val="1"/>
      <w:numFmt w:val="bullet"/>
      <w:lvlText w:val="•"/>
      <w:lvlJc w:val="left"/>
      <w:pPr>
        <w:ind w:left="3360" w:hanging="420"/>
      </w:pPr>
    </w:lvl>
    <w:lvl w:ilvl="8" w:tplc="28DCFBB6">
      <w:start w:val="1"/>
      <w:numFmt w:val="bullet"/>
      <w:lvlText w:val="•"/>
      <w:lvlJc w:val="left"/>
      <w:pPr>
        <w:ind w:left="3780" w:hanging="420"/>
      </w:pPr>
    </w:lvl>
  </w:abstractNum>
  <w:abstractNum w:abstractNumId="41" w15:restartNumberingAfterBreak="0">
    <w:nsid w:val="77E43B27"/>
    <w:multiLevelType w:val="hybridMultilevel"/>
    <w:tmpl w:val="1B329962"/>
    <w:lvl w:ilvl="0" w:tplc="34608D3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DDF239F"/>
    <w:multiLevelType w:val="hybridMultilevel"/>
    <w:tmpl w:val="55307ED8"/>
    <w:lvl w:ilvl="0" w:tplc="4A54E6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DE50BD0"/>
    <w:multiLevelType w:val="hybridMultilevel"/>
    <w:tmpl w:val="78CA6218"/>
    <w:lvl w:ilvl="0" w:tplc="7624A74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2"/>
  </w:num>
  <w:num w:numId="2">
    <w:abstractNumId w:val="1"/>
  </w:num>
  <w:num w:numId="3">
    <w:abstractNumId w:val="0"/>
  </w:num>
  <w:num w:numId="4">
    <w:abstractNumId w:val="4"/>
    <w:lvlOverride w:ilvl="0">
      <w:startOverride w:val="2"/>
    </w:lvlOverride>
  </w:num>
  <w:num w:numId="5">
    <w:abstractNumId w:val="4"/>
  </w:num>
  <w:num w:numId="6">
    <w:abstractNumId w:val="25"/>
  </w:num>
  <w:num w:numId="7">
    <w:abstractNumId w:val="43"/>
  </w:num>
  <w:num w:numId="8">
    <w:abstractNumId w:val="37"/>
  </w:num>
  <w:num w:numId="9">
    <w:abstractNumId w:val="39"/>
  </w:num>
  <w:num w:numId="10">
    <w:abstractNumId w:val="12"/>
  </w:num>
  <w:num w:numId="11">
    <w:abstractNumId w:val="41"/>
  </w:num>
  <w:num w:numId="12">
    <w:abstractNumId w:val="27"/>
  </w:num>
  <w:num w:numId="13">
    <w:abstractNumId w:val="16"/>
  </w:num>
  <w:num w:numId="14">
    <w:abstractNumId w:val="42"/>
  </w:num>
  <w:num w:numId="15">
    <w:abstractNumId w:val="11"/>
  </w:num>
  <w:num w:numId="16">
    <w:abstractNumId w:val="21"/>
  </w:num>
  <w:num w:numId="17">
    <w:abstractNumId w:val="33"/>
  </w:num>
  <w:num w:numId="18">
    <w:abstractNumId w:val="15"/>
  </w:num>
  <w:num w:numId="19">
    <w:abstractNumId w:val="34"/>
  </w:num>
  <w:num w:numId="20">
    <w:abstractNumId w:val="6"/>
  </w:num>
  <w:num w:numId="21">
    <w:abstractNumId w:val="17"/>
  </w:num>
  <w:num w:numId="22">
    <w:abstractNumId w:val="19"/>
  </w:num>
  <w:num w:numId="23">
    <w:abstractNumId w:val="8"/>
  </w:num>
  <w:num w:numId="24">
    <w:abstractNumId w:val="38"/>
  </w:num>
  <w:num w:numId="25">
    <w:abstractNumId w:val="18"/>
  </w:num>
  <w:num w:numId="26">
    <w:abstractNumId w:val="23"/>
  </w:num>
  <w:num w:numId="27">
    <w:abstractNumId w:val="35"/>
  </w:num>
  <w:num w:numId="28">
    <w:abstractNumId w:val="3"/>
  </w:num>
  <w:num w:numId="29">
    <w:abstractNumId w:val="29"/>
  </w:num>
  <w:num w:numId="30">
    <w:abstractNumId w:val="26"/>
  </w:num>
  <w:num w:numId="31">
    <w:abstractNumId w:val="5"/>
  </w:num>
  <w:num w:numId="32">
    <w:abstractNumId w:val="30"/>
  </w:num>
  <w:num w:numId="33">
    <w:abstractNumId w:val="40"/>
  </w:num>
  <w:num w:numId="34">
    <w:abstractNumId w:val="10"/>
  </w:num>
  <w:num w:numId="35">
    <w:abstractNumId w:val="31"/>
  </w:num>
  <w:num w:numId="36">
    <w:abstractNumId w:val="7"/>
  </w:num>
  <w:num w:numId="37">
    <w:abstractNumId w:val="22"/>
  </w:num>
  <w:num w:numId="38">
    <w:abstractNumId w:val="13"/>
  </w:num>
  <w:num w:numId="39">
    <w:abstractNumId w:val="28"/>
  </w:num>
  <w:num w:numId="40">
    <w:abstractNumId w:val="36"/>
  </w:num>
  <w:num w:numId="41">
    <w:abstractNumId w:val="24"/>
  </w:num>
  <w:num w:numId="42">
    <w:abstractNumId w:val="9"/>
  </w:num>
  <w:num w:numId="43">
    <w:abstractNumId w:val="20"/>
  </w:num>
  <w:num w:numId="44">
    <w:abstractNumId w:val="2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6"/>
  <w:bordersDoNotSurroundHeader/>
  <w:bordersDoNotSurroundFooter/>
  <w:proofState w:spelling="clean" w:grammar="clean"/>
  <w:defaultTabStop w:val="420"/>
  <w:drawingGridHorizontalSpacing w:val="158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NDEwsTAyNTI3MzJR0lEKTi0uzszPAykwrgUAMmUtBywAAAA="/>
  </w:docVars>
  <w:rsids>
    <w:rsidRoot w:val="001D7E23"/>
    <w:rsid w:val="00000A94"/>
    <w:rsid w:val="00001429"/>
    <w:rsid w:val="0000238C"/>
    <w:rsid w:val="00004F51"/>
    <w:rsid w:val="00012B04"/>
    <w:rsid w:val="00014DE7"/>
    <w:rsid w:val="000209E4"/>
    <w:rsid w:val="00023760"/>
    <w:rsid w:val="0002521C"/>
    <w:rsid w:val="000316D2"/>
    <w:rsid w:val="00032BC0"/>
    <w:rsid w:val="00033B1E"/>
    <w:rsid w:val="00043D33"/>
    <w:rsid w:val="000474C2"/>
    <w:rsid w:val="00050381"/>
    <w:rsid w:val="00053113"/>
    <w:rsid w:val="0006350B"/>
    <w:rsid w:val="000673D3"/>
    <w:rsid w:val="00072639"/>
    <w:rsid w:val="0007312A"/>
    <w:rsid w:val="00083636"/>
    <w:rsid w:val="00085DFA"/>
    <w:rsid w:val="00086220"/>
    <w:rsid w:val="00091068"/>
    <w:rsid w:val="000A318E"/>
    <w:rsid w:val="000A56CC"/>
    <w:rsid w:val="000A6716"/>
    <w:rsid w:val="000A766D"/>
    <w:rsid w:val="000B2E8E"/>
    <w:rsid w:val="000B5B99"/>
    <w:rsid w:val="000B5BE5"/>
    <w:rsid w:val="000B6EAB"/>
    <w:rsid w:val="000B7BBA"/>
    <w:rsid w:val="000B7C26"/>
    <w:rsid w:val="000C0C02"/>
    <w:rsid w:val="000C119A"/>
    <w:rsid w:val="000C3F17"/>
    <w:rsid w:val="000D0D05"/>
    <w:rsid w:val="000D3756"/>
    <w:rsid w:val="000D718B"/>
    <w:rsid w:val="000E0082"/>
    <w:rsid w:val="000E029D"/>
    <w:rsid w:val="000E2732"/>
    <w:rsid w:val="000E76B0"/>
    <w:rsid w:val="000F08D0"/>
    <w:rsid w:val="000F0C2A"/>
    <w:rsid w:val="000F5B07"/>
    <w:rsid w:val="00101001"/>
    <w:rsid w:val="0011054F"/>
    <w:rsid w:val="00110801"/>
    <w:rsid w:val="00113735"/>
    <w:rsid w:val="00113778"/>
    <w:rsid w:val="00115062"/>
    <w:rsid w:val="00120610"/>
    <w:rsid w:val="00121A16"/>
    <w:rsid w:val="00122E88"/>
    <w:rsid w:val="00142DAE"/>
    <w:rsid w:val="00150F7A"/>
    <w:rsid w:val="001523C2"/>
    <w:rsid w:val="0015505D"/>
    <w:rsid w:val="00155640"/>
    <w:rsid w:val="0016017F"/>
    <w:rsid w:val="00162794"/>
    <w:rsid w:val="001752B3"/>
    <w:rsid w:val="00177CEC"/>
    <w:rsid w:val="001803A8"/>
    <w:rsid w:val="00181DE7"/>
    <w:rsid w:val="00185B9F"/>
    <w:rsid w:val="00185C68"/>
    <w:rsid w:val="00195BC0"/>
    <w:rsid w:val="00196D02"/>
    <w:rsid w:val="001977B6"/>
    <w:rsid w:val="001B33E3"/>
    <w:rsid w:val="001C47B3"/>
    <w:rsid w:val="001D1B0A"/>
    <w:rsid w:val="001D4352"/>
    <w:rsid w:val="001D55BF"/>
    <w:rsid w:val="001D679D"/>
    <w:rsid w:val="001D75D9"/>
    <w:rsid w:val="001D7E23"/>
    <w:rsid w:val="001D7F52"/>
    <w:rsid w:val="001E071F"/>
    <w:rsid w:val="001E5D77"/>
    <w:rsid w:val="00200F86"/>
    <w:rsid w:val="002035A5"/>
    <w:rsid w:val="00214C9D"/>
    <w:rsid w:val="00215F27"/>
    <w:rsid w:val="00217A8D"/>
    <w:rsid w:val="0022203A"/>
    <w:rsid w:val="0022362A"/>
    <w:rsid w:val="002240DF"/>
    <w:rsid w:val="00224560"/>
    <w:rsid w:val="002245CE"/>
    <w:rsid w:val="00224755"/>
    <w:rsid w:val="00230A6F"/>
    <w:rsid w:val="002324FE"/>
    <w:rsid w:val="00237801"/>
    <w:rsid w:val="00237EE4"/>
    <w:rsid w:val="00242CCA"/>
    <w:rsid w:val="00242DD9"/>
    <w:rsid w:val="00253713"/>
    <w:rsid w:val="00260B65"/>
    <w:rsid w:val="00261DCB"/>
    <w:rsid w:val="00265589"/>
    <w:rsid w:val="00267829"/>
    <w:rsid w:val="00267EBB"/>
    <w:rsid w:val="002714F3"/>
    <w:rsid w:val="00273C64"/>
    <w:rsid w:val="00280375"/>
    <w:rsid w:val="00284B47"/>
    <w:rsid w:val="00285DE5"/>
    <w:rsid w:val="00286E12"/>
    <w:rsid w:val="00290A5D"/>
    <w:rsid w:val="00291C52"/>
    <w:rsid w:val="00293615"/>
    <w:rsid w:val="00294B34"/>
    <w:rsid w:val="002A2349"/>
    <w:rsid w:val="002A326A"/>
    <w:rsid w:val="002A4A33"/>
    <w:rsid w:val="002A5E0D"/>
    <w:rsid w:val="002A5F96"/>
    <w:rsid w:val="002A60FA"/>
    <w:rsid w:val="002A7933"/>
    <w:rsid w:val="002A79D8"/>
    <w:rsid w:val="002A7BCF"/>
    <w:rsid w:val="002C020D"/>
    <w:rsid w:val="002C036C"/>
    <w:rsid w:val="002C3304"/>
    <w:rsid w:val="002C4E85"/>
    <w:rsid w:val="002C7C84"/>
    <w:rsid w:val="002D1E20"/>
    <w:rsid w:val="002D5DD1"/>
    <w:rsid w:val="002D719B"/>
    <w:rsid w:val="002F1D2A"/>
    <w:rsid w:val="002F397D"/>
    <w:rsid w:val="002F57EA"/>
    <w:rsid w:val="00304E0A"/>
    <w:rsid w:val="00307F67"/>
    <w:rsid w:val="003100FA"/>
    <w:rsid w:val="00310E2E"/>
    <w:rsid w:val="003133E7"/>
    <w:rsid w:val="00315925"/>
    <w:rsid w:val="00316F2B"/>
    <w:rsid w:val="00321706"/>
    <w:rsid w:val="003232F8"/>
    <w:rsid w:val="003335EB"/>
    <w:rsid w:val="00337F78"/>
    <w:rsid w:val="00341829"/>
    <w:rsid w:val="003500C3"/>
    <w:rsid w:val="003521D9"/>
    <w:rsid w:val="00361771"/>
    <w:rsid w:val="003735ED"/>
    <w:rsid w:val="0037620D"/>
    <w:rsid w:val="003762D8"/>
    <w:rsid w:val="003822E7"/>
    <w:rsid w:val="00382D95"/>
    <w:rsid w:val="00391879"/>
    <w:rsid w:val="00391898"/>
    <w:rsid w:val="0039562B"/>
    <w:rsid w:val="00395F38"/>
    <w:rsid w:val="0039727D"/>
    <w:rsid w:val="003974CC"/>
    <w:rsid w:val="00397DBF"/>
    <w:rsid w:val="003A5F28"/>
    <w:rsid w:val="003B3464"/>
    <w:rsid w:val="003B7413"/>
    <w:rsid w:val="003C0792"/>
    <w:rsid w:val="003C09FF"/>
    <w:rsid w:val="003C3563"/>
    <w:rsid w:val="003D04B2"/>
    <w:rsid w:val="003D343D"/>
    <w:rsid w:val="003D4084"/>
    <w:rsid w:val="003E5A03"/>
    <w:rsid w:val="003E620C"/>
    <w:rsid w:val="003F27CE"/>
    <w:rsid w:val="003F619B"/>
    <w:rsid w:val="003F64D3"/>
    <w:rsid w:val="003F6DAB"/>
    <w:rsid w:val="003F7418"/>
    <w:rsid w:val="00411837"/>
    <w:rsid w:val="004125FC"/>
    <w:rsid w:val="00417374"/>
    <w:rsid w:val="004205B1"/>
    <w:rsid w:val="00420C8D"/>
    <w:rsid w:val="004245E5"/>
    <w:rsid w:val="00424B24"/>
    <w:rsid w:val="00426FE7"/>
    <w:rsid w:val="00432131"/>
    <w:rsid w:val="00432B6A"/>
    <w:rsid w:val="00432B99"/>
    <w:rsid w:val="00441F9A"/>
    <w:rsid w:val="004452A5"/>
    <w:rsid w:val="00446812"/>
    <w:rsid w:val="00452005"/>
    <w:rsid w:val="00455372"/>
    <w:rsid w:val="00455B8F"/>
    <w:rsid w:val="00465595"/>
    <w:rsid w:val="00465A86"/>
    <w:rsid w:val="00475DA4"/>
    <w:rsid w:val="00477AAB"/>
    <w:rsid w:val="00485CDA"/>
    <w:rsid w:val="0048679F"/>
    <w:rsid w:val="00490123"/>
    <w:rsid w:val="00494675"/>
    <w:rsid w:val="004A11E7"/>
    <w:rsid w:val="004A3237"/>
    <w:rsid w:val="004A3344"/>
    <w:rsid w:val="004B7BF9"/>
    <w:rsid w:val="004C2236"/>
    <w:rsid w:val="004C441C"/>
    <w:rsid w:val="004D0B24"/>
    <w:rsid w:val="004D19CF"/>
    <w:rsid w:val="004D653A"/>
    <w:rsid w:val="004D6541"/>
    <w:rsid w:val="004F1825"/>
    <w:rsid w:val="004F3198"/>
    <w:rsid w:val="004F3F2F"/>
    <w:rsid w:val="004F75ED"/>
    <w:rsid w:val="00502BF5"/>
    <w:rsid w:val="005065BC"/>
    <w:rsid w:val="005065FD"/>
    <w:rsid w:val="005126A3"/>
    <w:rsid w:val="005152B2"/>
    <w:rsid w:val="00517902"/>
    <w:rsid w:val="00524D14"/>
    <w:rsid w:val="0052682F"/>
    <w:rsid w:val="0052798A"/>
    <w:rsid w:val="00530CF4"/>
    <w:rsid w:val="00536AFE"/>
    <w:rsid w:val="00550A0B"/>
    <w:rsid w:val="00552968"/>
    <w:rsid w:val="00556F11"/>
    <w:rsid w:val="00564CDB"/>
    <w:rsid w:val="00573089"/>
    <w:rsid w:val="005753BB"/>
    <w:rsid w:val="00583247"/>
    <w:rsid w:val="00584B9A"/>
    <w:rsid w:val="00586E21"/>
    <w:rsid w:val="00587581"/>
    <w:rsid w:val="0059274F"/>
    <w:rsid w:val="005A6B9D"/>
    <w:rsid w:val="005A7FCC"/>
    <w:rsid w:val="005B0A19"/>
    <w:rsid w:val="005B42B6"/>
    <w:rsid w:val="005B5398"/>
    <w:rsid w:val="005B6592"/>
    <w:rsid w:val="005C1E00"/>
    <w:rsid w:val="005C21EC"/>
    <w:rsid w:val="005C677D"/>
    <w:rsid w:val="005C70A3"/>
    <w:rsid w:val="005C7863"/>
    <w:rsid w:val="005D3627"/>
    <w:rsid w:val="005D5CEC"/>
    <w:rsid w:val="005E0398"/>
    <w:rsid w:val="005E72A0"/>
    <w:rsid w:val="005F0733"/>
    <w:rsid w:val="005F31E9"/>
    <w:rsid w:val="005F40A7"/>
    <w:rsid w:val="005F435E"/>
    <w:rsid w:val="005F54C6"/>
    <w:rsid w:val="005F560D"/>
    <w:rsid w:val="005F7218"/>
    <w:rsid w:val="00601C83"/>
    <w:rsid w:val="00603456"/>
    <w:rsid w:val="00606C6A"/>
    <w:rsid w:val="00607B9C"/>
    <w:rsid w:val="006114D3"/>
    <w:rsid w:val="006119C1"/>
    <w:rsid w:val="00611C53"/>
    <w:rsid w:val="006134AF"/>
    <w:rsid w:val="0062116C"/>
    <w:rsid w:val="006216AC"/>
    <w:rsid w:val="006251A5"/>
    <w:rsid w:val="006260E9"/>
    <w:rsid w:val="00632BAF"/>
    <w:rsid w:val="0063426D"/>
    <w:rsid w:val="006353FE"/>
    <w:rsid w:val="00640C6B"/>
    <w:rsid w:val="00643386"/>
    <w:rsid w:val="006459BE"/>
    <w:rsid w:val="00650F27"/>
    <w:rsid w:val="00654031"/>
    <w:rsid w:val="006706CA"/>
    <w:rsid w:val="00670D25"/>
    <w:rsid w:val="00671C57"/>
    <w:rsid w:val="0067413C"/>
    <w:rsid w:val="00683008"/>
    <w:rsid w:val="00685A3E"/>
    <w:rsid w:val="00690018"/>
    <w:rsid w:val="00691677"/>
    <w:rsid w:val="006969D2"/>
    <w:rsid w:val="006A5240"/>
    <w:rsid w:val="006A5B84"/>
    <w:rsid w:val="006A6873"/>
    <w:rsid w:val="006B0A33"/>
    <w:rsid w:val="006B1616"/>
    <w:rsid w:val="006B4A23"/>
    <w:rsid w:val="006B4E17"/>
    <w:rsid w:val="006B7BF7"/>
    <w:rsid w:val="006C0273"/>
    <w:rsid w:val="006C0307"/>
    <w:rsid w:val="006C52D2"/>
    <w:rsid w:val="006C7ADD"/>
    <w:rsid w:val="006D1E71"/>
    <w:rsid w:val="006D40B7"/>
    <w:rsid w:val="006D4BAB"/>
    <w:rsid w:val="006D64F7"/>
    <w:rsid w:val="006E0AF5"/>
    <w:rsid w:val="006E180F"/>
    <w:rsid w:val="006E19CA"/>
    <w:rsid w:val="006E21CF"/>
    <w:rsid w:val="006E5631"/>
    <w:rsid w:val="006E5962"/>
    <w:rsid w:val="006E6AFC"/>
    <w:rsid w:val="006E78B7"/>
    <w:rsid w:val="006F095E"/>
    <w:rsid w:val="006F6D4E"/>
    <w:rsid w:val="007033FF"/>
    <w:rsid w:val="007057B6"/>
    <w:rsid w:val="007060E6"/>
    <w:rsid w:val="00710A40"/>
    <w:rsid w:val="00711FEB"/>
    <w:rsid w:val="007224BB"/>
    <w:rsid w:val="00724E39"/>
    <w:rsid w:val="007253D8"/>
    <w:rsid w:val="007268B3"/>
    <w:rsid w:val="00730796"/>
    <w:rsid w:val="00730F45"/>
    <w:rsid w:val="007314A1"/>
    <w:rsid w:val="00735644"/>
    <w:rsid w:val="007413EA"/>
    <w:rsid w:val="00741482"/>
    <w:rsid w:val="00741B0B"/>
    <w:rsid w:val="00742CBC"/>
    <w:rsid w:val="007446B9"/>
    <w:rsid w:val="00747AE1"/>
    <w:rsid w:val="00755B5A"/>
    <w:rsid w:val="00756AEF"/>
    <w:rsid w:val="007604B2"/>
    <w:rsid w:val="00760D8E"/>
    <w:rsid w:val="00761095"/>
    <w:rsid w:val="00770CE8"/>
    <w:rsid w:val="0077366C"/>
    <w:rsid w:val="00776482"/>
    <w:rsid w:val="00786A1E"/>
    <w:rsid w:val="00786DC8"/>
    <w:rsid w:val="00790B49"/>
    <w:rsid w:val="0079113C"/>
    <w:rsid w:val="0079470F"/>
    <w:rsid w:val="007A3315"/>
    <w:rsid w:val="007A7A7A"/>
    <w:rsid w:val="007A7C15"/>
    <w:rsid w:val="007B118C"/>
    <w:rsid w:val="007B2463"/>
    <w:rsid w:val="007C0D08"/>
    <w:rsid w:val="007C24B8"/>
    <w:rsid w:val="007C38EC"/>
    <w:rsid w:val="007C3F13"/>
    <w:rsid w:val="007C64BB"/>
    <w:rsid w:val="007C7637"/>
    <w:rsid w:val="007C7AAA"/>
    <w:rsid w:val="007D3BD9"/>
    <w:rsid w:val="007E0BF3"/>
    <w:rsid w:val="007E0CCB"/>
    <w:rsid w:val="007E30B4"/>
    <w:rsid w:val="007F184F"/>
    <w:rsid w:val="007F2001"/>
    <w:rsid w:val="007F5D96"/>
    <w:rsid w:val="00802500"/>
    <w:rsid w:val="0080619D"/>
    <w:rsid w:val="008115EA"/>
    <w:rsid w:val="008136FF"/>
    <w:rsid w:val="008151BD"/>
    <w:rsid w:val="008153C0"/>
    <w:rsid w:val="00822F28"/>
    <w:rsid w:val="00824115"/>
    <w:rsid w:val="00827CD9"/>
    <w:rsid w:val="008350D1"/>
    <w:rsid w:val="008366DE"/>
    <w:rsid w:val="008459EE"/>
    <w:rsid w:val="00846871"/>
    <w:rsid w:val="00847BAB"/>
    <w:rsid w:val="0085355E"/>
    <w:rsid w:val="00862F49"/>
    <w:rsid w:val="008647B0"/>
    <w:rsid w:val="008652FB"/>
    <w:rsid w:val="008661FE"/>
    <w:rsid w:val="00866D2D"/>
    <w:rsid w:val="00877D6D"/>
    <w:rsid w:val="00886314"/>
    <w:rsid w:val="00887FBB"/>
    <w:rsid w:val="00887FEA"/>
    <w:rsid w:val="008912BC"/>
    <w:rsid w:val="008919CB"/>
    <w:rsid w:val="008945CF"/>
    <w:rsid w:val="008973EA"/>
    <w:rsid w:val="008978A3"/>
    <w:rsid w:val="00897DF3"/>
    <w:rsid w:val="008A5AA1"/>
    <w:rsid w:val="008B34BD"/>
    <w:rsid w:val="008B35D8"/>
    <w:rsid w:val="008B4A5B"/>
    <w:rsid w:val="008C0890"/>
    <w:rsid w:val="008C0928"/>
    <w:rsid w:val="008D16A6"/>
    <w:rsid w:val="008D2DB4"/>
    <w:rsid w:val="008D348F"/>
    <w:rsid w:val="008D391B"/>
    <w:rsid w:val="008D52EE"/>
    <w:rsid w:val="008D7864"/>
    <w:rsid w:val="008D7A8D"/>
    <w:rsid w:val="008E44EF"/>
    <w:rsid w:val="008E6A96"/>
    <w:rsid w:val="008E6F12"/>
    <w:rsid w:val="008E6FEE"/>
    <w:rsid w:val="008E7F4C"/>
    <w:rsid w:val="008F12E9"/>
    <w:rsid w:val="008F1E4B"/>
    <w:rsid w:val="008F610B"/>
    <w:rsid w:val="008F6202"/>
    <w:rsid w:val="009021A5"/>
    <w:rsid w:val="009037F7"/>
    <w:rsid w:val="00905FB4"/>
    <w:rsid w:val="00910873"/>
    <w:rsid w:val="009111A3"/>
    <w:rsid w:val="009143B1"/>
    <w:rsid w:val="00915420"/>
    <w:rsid w:val="009164B5"/>
    <w:rsid w:val="00917145"/>
    <w:rsid w:val="00920F7E"/>
    <w:rsid w:val="00922B85"/>
    <w:rsid w:val="00924795"/>
    <w:rsid w:val="00924B60"/>
    <w:rsid w:val="00937A21"/>
    <w:rsid w:val="00937AC6"/>
    <w:rsid w:val="0094715B"/>
    <w:rsid w:val="00947699"/>
    <w:rsid w:val="00951C06"/>
    <w:rsid w:val="009567B3"/>
    <w:rsid w:val="00972639"/>
    <w:rsid w:val="009729AD"/>
    <w:rsid w:val="009731A5"/>
    <w:rsid w:val="0097542E"/>
    <w:rsid w:val="0097596A"/>
    <w:rsid w:val="009860F6"/>
    <w:rsid w:val="00991593"/>
    <w:rsid w:val="00995017"/>
    <w:rsid w:val="009A06B8"/>
    <w:rsid w:val="009A5DCF"/>
    <w:rsid w:val="009B0354"/>
    <w:rsid w:val="009B0685"/>
    <w:rsid w:val="009B7FDB"/>
    <w:rsid w:val="009C01AC"/>
    <w:rsid w:val="009C400F"/>
    <w:rsid w:val="009C46B3"/>
    <w:rsid w:val="009C64D2"/>
    <w:rsid w:val="009D1EEC"/>
    <w:rsid w:val="009D263D"/>
    <w:rsid w:val="009D368A"/>
    <w:rsid w:val="009D4858"/>
    <w:rsid w:val="009D4CEF"/>
    <w:rsid w:val="009E4F6E"/>
    <w:rsid w:val="009E6453"/>
    <w:rsid w:val="009E6D35"/>
    <w:rsid w:val="009F44C1"/>
    <w:rsid w:val="009F67AA"/>
    <w:rsid w:val="009F7168"/>
    <w:rsid w:val="00A0057A"/>
    <w:rsid w:val="00A01F2E"/>
    <w:rsid w:val="00A04887"/>
    <w:rsid w:val="00A1399E"/>
    <w:rsid w:val="00A14672"/>
    <w:rsid w:val="00A22D5E"/>
    <w:rsid w:val="00A26A92"/>
    <w:rsid w:val="00A26E38"/>
    <w:rsid w:val="00A31A2D"/>
    <w:rsid w:val="00A41BEC"/>
    <w:rsid w:val="00A439E8"/>
    <w:rsid w:val="00A46A35"/>
    <w:rsid w:val="00A46DD0"/>
    <w:rsid w:val="00A54608"/>
    <w:rsid w:val="00A56F22"/>
    <w:rsid w:val="00A62BD6"/>
    <w:rsid w:val="00A63603"/>
    <w:rsid w:val="00A73C1B"/>
    <w:rsid w:val="00A74803"/>
    <w:rsid w:val="00A77DFE"/>
    <w:rsid w:val="00A80532"/>
    <w:rsid w:val="00A815C2"/>
    <w:rsid w:val="00A8639A"/>
    <w:rsid w:val="00A92041"/>
    <w:rsid w:val="00A93DEC"/>
    <w:rsid w:val="00A963CF"/>
    <w:rsid w:val="00A9641D"/>
    <w:rsid w:val="00A97176"/>
    <w:rsid w:val="00AA082C"/>
    <w:rsid w:val="00AA1FF8"/>
    <w:rsid w:val="00AA2E34"/>
    <w:rsid w:val="00AA59E0"/>
    <w:rsid w:val="00AA5A53"/>
    <w:rsid w:val="00AA72D4"/>
    <w:rsid w:val="00AA7383"/>
    <w:rsid w:val="00AB2AED"/>
    <w:rsid w:val="00AB409F"/>
    <w:rsid w:val="00AC04E9"/>
    <w:rsid w:val="00AC14EA"/>
    <w:rsid w:val="00AC269A"/>
    <w:rsid w:val="00AD1956"/>
    <w:rsid w:val="00AD2266"/>
    <w:rsid w:val="00AD2404"/>
    <w:rsid w:val="00AD4160"/>
    <w:rsid w:val="00AD69C6"/>
    <w:rsid w:val="00AD710C"/>
    <w:rsid w:val="00AD711B"/>
    <w:rsid w:val="00AD7CD2"/>
    <w:rsid w:val="00AE076C"/>
    <w:rsid w:val="00AE350D"/>
    <w:rsid w:val="00AE668E"/>
    <w:rsid w:val="00AF560F"/>
    <w:rsid w:val="00AF5910"/>
    <w:rsid w:val="00AF6EB4"/>
    <w:rsid w:val="00B012F5"/>
    <w:rsid w:val="00B017C6"/>
    <w:rsid w:val="00B0253B"/>
    <w:rsid w:val="00B05CD5"/>
    <w:rsid w:val="00B065ED"/>
    <w:rsid w:val="00B1142C"/>
    <w:rsid w:val="00B12990"/>
    <w:rsid w:val="00B17E9A"/>
    <w:rsid w:val="00B248F0"/>
    <w:rsid w:val="00B32BF7"/>
    <w:rsid w:val="00B35ABA"/>
    <w:rsid w:val="00B3712C"/>
    <w:rsid w:val="00B374E1"/>
    <w:rsid w:val="00B470B5"/>
    <w:rsid w:val="00B502DE"/>
    <w:rsid w:val="00B55162"/>
    <w:rsid w:val="00B61228"/>
    <w:rsid w:val="00B6135D"/>
    <w:rsid w:val="00B6787D"/>
    <w:rsid w:val="00B718BA"/>
    <w:rsid w:val="00B848D0"/>
    <w:rsid w:val="00B86EE1"/>
    <w:rsid w:val="00B933DD"/>
    <w:rsid w:val="00B97109"/>
    <w:rsid w:val="00BA0173"/>
    <w:rsid w:val="00BA040D"/>
    <w:rsid w:val="00BA36C9"/>
    <w:rsid w:val="00BA3E26"/>
    <w:rsid w:val="00BA415D"/>
    <w:rsid w:val="00BA55D0"/>
    <w:rsid w:val="00BA6D31"/>
    <w:rsid w:val="00BA7E87"/>
    <w:rsid w:val="00BB0A1D"/>
    <w:rsid w:val="00BB2EB3"/>
    <w:rsid w:val="00BB2F26"/>
    <w:rsid w:val="00BB45D5"/>
    <w:rsid w:val="00BB64E1"/>
    <w:rsid w:val="00BB6EC1"/>
    <w:rsid w:val="00BC16A9"/>
    <w:rsid w:val="00BC3113"/>
    <w:rsid w:val="00BC556A"/>
    <w:rsid w:val="00BD00D7"/>
    <w:rsid w:val="00BD6F26"/>
    <w:rsid w:val="00BF05B8"/>
    <w:rsid w:val="00BF1645"/>
    <w:rsid w:val="00BF25AF"/>
    <w:rsid w:val="00BF626D"/>
    <w:rsid w:val="00BF76D8"/>
    <w:rsid w:val="00C0015F"/>
    <w:rsid w:val="00C11977"/>
    <w:rsid w:val="00C1417E"/>
    <w:rsid w:val="00C14337"/>
    <w:rsid w:val="00C2418F"/>
    <w:rsid w:val="00C26D90"/>
    <w:rsid w:val="00C31D1E"/>
    <w:rsid w:val="00C32688"/>
    <w:rsid w:val="00C35EF4"/>
    <w:rsid w:val="00C36772"/>
    <w:rsid w:val="00C44F2B"/>
    <w:rsid w:val="00C44FDD"/>
    <w:rsid w:val="00C450D2"/>
    <w:rsid w:val="00C53F4D"/>
    <w:rsid w:val="00C54E66"/>
    <w:rsid w:val="00C56A79"/>
    <w:rsid w:val="00C5779D"/>
    <w:rsid w:val="00C60EA7"/>
    <w:rsid w:val="00C61ACA"/>
    <w:rsid w:val="00C6225C"/>
    <w:rsid w:val="00C62289"/>
    <w:rsid w:val="00C66E16"/>
    <w:rsid w:val="00C80989"/>
    <w:rsid w:val="00C81C47"/>
    <w:rsid w:val="00C83DF2"/>
    <w:rsid w:val="00C904B9"/>
    <w:rsid w:val="00C90B2A"/>
    <w:rsid w:val="00CA0DF6"/>
    <w:rsid w:val="00CA2A1A"/>
    <w:rsid w:val="00CA4839"/>
    <w:rsid w:val="00CB0606"/>
    <w:rsid w:val="00CB1B40"/>
    <w:rsid w:val="00CB740D"/>
    <w:rsid w:val="00CC00AC"/>
    <w:rsid w:val="00CC4C74"/>
    <w:rsid w:val="00CD2E29"/>
    <w:rsid w:val="00CD4241"/>
    <w:rsid w:val="00CD599C"/>
    <w:rsid w:val="00CD627B"/>
    <w:rsid w:val="00CD746B"/>
    <w:rsid w:val="00CD78D3"/>
    <w:rsid w:val="00CE1625"/>
    <w:rsid w:val="00CE5F6F"/>
    <w:rsid w:val="00CF37FE"/>
    <w:rsid w:val="00D03DB6"/>
    <w:rsid w:val="00D03EFF"/>
    <w:rsid w:val="00D10AF9"/>
    <w:rsid w:val="00D133C4"/>
    <w:rsid w:val="00D20799"/>
    <w:rsid w:val="00D21BB0"/>
    <w:rsid w:val="00D33375"/>
    <w:rsid w:val="00D34D3A"/>
    <w:rsid w:val="00D368EC"/>
    <w:rsid w:val="00D377B6"/>
    <w:rsid w:val="00D41045"/>
    <w:rsid w:val="00D41430"/>
    <w:rsid w:val="00D416D7"/>
    <w:rsid w:val="00D42036"/>
    <w:rsid w:val="00D42316"/>
    <w:rsid w:val="00D42BD0"/>
    <w:rsid w:val="00D43E10"/>
    <w:rsid w:val="00D455B9"/>
    <w:rsid w:val="00D46B71"/>
    <w:rsid w:val="00D46C0D"/>
    <w:rsid w:val="00D5010D"/>
    <w:rsid w:val="00D5538A"/>
    <w:rsid w:val="00D559B4"/>
    <w:rsid w:val="00D55D20"/>
    <w:rsid w:val="00D5789C"/>
    <w:rsid w:val="00D67535"/>
    <w:rsid w:val="00D7483B"/>
    <w:rsid w:val="00D80135"/>
    <w:rsid w:val="00D87C9F"/>
    <w:rsid w:val="00D87DAE"/>
    <w:rsid w:val="00D927B7"/>
    <w:rsid w:val="00D971A6"/>
    <w:rsid w:val="00DA1A8A"/>
    <w:rsid w:val="00DA59AE"/>
    <w:rsid w:val="00DB0BCB"/>
    <w:rsid w:val="00DB236A"/>
    <w:rsid w:val="00DB4A7D"/>
    <w:rsid w:val="00DB5364"/>
    <w:rsid w:val="00DB70E8"/>
    <w:rsid w:val="00DB770A"/>
    <w:rsid w:val="00DC071C"/>
    <w:rsid w:val="00DC2C8B"/>
    <w:rsid w:val="00DC2FAB"/>
    <w:rsid w:val="00DC5AFC"/>
    <w:rsid w:val="00DC5E9C"/>
    <w:rsid w:val="00DC7DA4"/>
    <w:rsid w:val="00DD12D8"/>
    <w:rsid w:val="00DD2F1B"/>
    <w:rsid w:val="00DD68FF"/>
    <w:rsid w:val="00DD6EF3"/>
    <w:rsid w:val="00DE1ADD"/>
    <w:rsid w:val="00DF166E"/>
    <w:rsid w:val="00DF1E8A"/>
    <w:rsid w:val="00DF20DA"/>
    <w:rsid w:val="00E025ED"/>
    <w:rsid w:val="00E0524E"/>
    <w:rsid w:val="00E052FE"/>
    <w:rsid w:val="00E05A6A"/>
    <w:rsid w:val="00E05E94"/>
    <w:rsid w:val="00E05FA8"/>
    <w:rsid w:val="00E114B4"/>
    <w:rsid w:val="00E15854"/>
    <w:rsid w:val="00E2016C"/>
    <w:rsid w:val="00E20761"/>
    <w:rsid w:val="00E20B81"/>
    <w:rsid w:val="00E214C2"/>
    <w:rsid w:val="00E23810"/>
    <w:rsid w:val="00E27671"/>
    <w:rsid w:val="00E27B9C"/>
    <w:rsid w:val="00E30627"/>
    <w:rsid w:val="00E34BCF"/>
    <w:rsid w:val="00E4212E"/>
    <w:rsid w:val="00E52602"/>
    <w:rsid w:val="00E53DFA"/>
    <w:rsid w:val="00E569E9"/>
    <w:rsid w:val="00E56A0B"/>
    <w:rsid w:val="00E60945"/>
    <w:rsid w:val="00E61E9D"/>
    <w:rsid w:val="00E66600"/>
    <w:rsid w:val="00E723EF"/>
    <w:rsid w:val="00E7579B"/>
    <w:rsid w:val="00E76A02"/>
    <w:rsid w:val="00E920CE"/>
    <w:rsid w:val="00E94402"/>
    <w:rsid w:val="00E94C69"/>
    <w:rsid w:val="00E95986"/>
    <w:rsid w:val="00EA0763"/>
    <w:rsid w:val="00EA0C03"/>
    <w:rsid w:val="00EA384D"/>
    <w:rsid w:val="00EA3896"/>
    <w:rsid w:val="00EA6D73"/>
    <w:rsid w:val="00EB2120"/>
    <w:rsid w:val="00EB5425"/>
    <w:rsid w:val="00EB7463"/>
    <w:rsid w:val="00ED05E2"/>
    <w:rsid w:val="00ED4D1E"/>
    <w:rsid w:val="00ED7FD3"/>
    <w:rsid w:val="00EE28CA"/>
    <w:rsid w:val="00EE3B36"/>
    <w:rsid w:val="00EE47C8"/>
    <w:rsid w:val="00EE79CF"/>
    <w:rsid w:val="00EE7FC9"/>
    <w:rsid w:val="00EF2582"/>
    <w:rsid w:val="00EF4B3E"/>
    <w:rsid w:val="00EF5164"/>
    <w:rsid w:val="00EF52FF"/>
    <w:rsid w:val="00F006CE"/>
    <w:rsid w:val="00F03679"/>
    <w:rsid w:val="00F058BD"/>
    <w:rsid w:val="00F152DF"/>
    <w:rsid w:val="00F15BB4"/>
    <w:rsid w:val="00F27851"/>
    <w:rsid w:val="00F3006A"/>
    <w:rsid w:val="00F35F57"/>
    <w:rsid w:val="00F42960"/>
    <w:rsid w:val="00F44A22"/>
    <w:rsid w:val="00F45586"/>
    <w:rsid w:val="00F47458"/>
    <w:rsid w:val="00F52606"/>
    <w:rsid w:val="00F55E7D"/>
    <w:rsid w:val="00F61EFC"/>
    <w:rsid w:val="00F63ED1"/>
    <w:rsid w:val="00F662AA"/>
    <w:rsid w:val="00F71A66"/>
    <w:rsid w:val="00F72932"/>
    <w:rsid w:val="00F74C72"/>
    <w:rsid w:val="00F76F24"/>
    <w:rsid w:val="00F77E98"/>
    <w:rsid w:val="00F83893"/>
    <w:rsid w:val="00F876A1"/>
    <w:rsid w:val="00F924E5"/>
    <w:rsid w:val="00F97748"/>
    <w:rsid w:val="00F97A2A"/>
    <w:rsid w:val="00FA04BA"/>
    <w:rsid w:val="00FA1387"/>
    <w:rsid w:val="00FA15D3"/>
    <w:rsid w:val="00FA2F94"/>
    <w:rsid w:val="00FA4A3F"/>
    <w:rsid w:val="00FB74FB"/>
    <w:rsid w:val="00FC0514"/>
    <w:rsid w:val="00FC273C"/>
    <w:rsid w:val="00FC3435"/>
    <w:rsid w:val="00FC3AE7"/>
    <w:rsid w:val="00FC615C"/>
    <w:rsid w:val="00FD3301"/>
    <w:rsid w:val="00FD6994"/>
    <w:rsid w:val="00FD6CCB"/>
    <w:rsid w:val="00FE4368"/>
    <w:rsid w:val="00FF0BE8"/>
    <w:rsid w:val="00FF545E"/>
    <w:rsid w:val="00FF7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52DA0"/>
  <w15:chartTrackingRefBased/>
  <w15:docId w15:val="{0F4A154E-07DB-044B-894E-947FB7FA8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2DE"/>
    <w:pPr>
      <w:widowControl w:val="0"/>
      <w:jc w:val="both"/>
    </w:pPr>
    <w:rPr>
      <w:rFonts w:ascii="Times New Roman" w:eastAsia="SimSun" w:hAnsi="Times New Roman" w:cs="Times New Roman (正文 CS 字体)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1D7E23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rsid w:val="001D7E23"/>
    <w:rPr>
      <w:lang w:val="en-US"/>
    </w:rPr>
  </w:style>
  <w:style w:type="character" w:customStyle="1" w:styleId="None">
    <w:name w:val="None"/>
    <w:rsid w:val="001D7E23"/>
  </w:style>
  <w:style w:type="paragraph" w:styleId="ListParagraph">
    <w:name w:val="List Paragraph"/>
    <w:basedOn w:val="Normal"/>
    <w:uiPriority w:val="34"/>
    <w:qFormat/>
    <w:rsid w:val="001D7E23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1D7E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D7E2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D7E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D7E23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D7E23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7E2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7E2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E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E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E2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E23"/>
    <w:rPr>
      <w:sz w:val="18"/>
      <w:szCs w:val="18"/>
    </w:rPr>
  </w:style>
  <w:style w:type="character" w:customStyle="1" w:styleId="fontstyle01">
    <w:name w:val="fontstyle01"/>
    <w:basedOn w:val="DefaultParagraphFont"/>
    <w:rsid w:val="001D7E23"/>
    <w:rPr>
      <w:rFonts w:ascii="Verdana" w:hAnsi="Verdan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1D7E23"/>
    <w:rPr>
      <w:rFonts w:ascii="AdvTTcb1ba73f.I" w:hAnsi="AdvTTcb1ba73f.I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1D7E23"/>
    <w:rPr>
      <w:rFonts w:ascii="AdvP41153C" w:hAnsi="AdvP41153C" w:hint="default"/>
      <w:b w:val="0"/>
      <w:bCs w:val="0"/>
      <w:i w:val="0"/>
      <w:iCs w:val="0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D7E23"/>
    <w:rPr>
      <w:color w:val="0000FF"/>
      <w:u w:val="single"/>
    </w:rPr>
  </w:style>
  <w:style w:type="paragraph" w:styleId="Revision">
    <w:name w:val="Revision"/>
    <w:hidden/>
    <w:uiPriority w:val="99"/>
    <w:semiHidden/>
    <w:rsid w:val="00424B24"/>
  </w:style>
  <w:style w:type="character" w:styleId="UnresolvedMention">
    <w:name w:val="Unresolved Mention"/>
    <w:basedOn w:val="DefaultParagraphFont"/>
    <w:uiPriority w:val="99"/>
    <w:semiHidden/>
    <w:unhideWhenUsed/>
    <w:rsid w:val="00E27B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3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7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790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2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0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595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08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5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8632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4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961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52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348F4E-5493-A64B-8EC1-954C6C306D3F}">
  <we:reference id="wa200001011" version="1.1.0.0" store="zh-CN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FBF171-7A9A-524F-93A8-38D3CF197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Elaine</dc:creator>
  <cp:keywords/>
  <dc:description/>
  <cp:lastModifiedBy>Genevieve Farrell</cp:lastModifiedBy>
  <cp:revision>2</cp:revision>
  <cp:lastPrinted>2021-01-27T11:48:00Z</cp:lastPrinted>
  <dcterms:created xsi:type="dcterms:W3CDTF">2021-04-15T03:31:00Z</dcterms:created>
  <dcterms:modified xsi:type="dcterms:W3CDTF">2021-04-15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643</vt:lpwstr>
  </property>
  <property fmtid="{D5CDD505-2E9C-101B-9397-08002B2CF9AE}" pid="3" name="grammarly_documentContext">
    <vt:lpwstr>{"goals":[],"domain":"general","emotions":[],"dialect":"british"}</vt:lpwstr>
  </property>
</Properties>
</file>